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293204" w14:textId="268FA294" w:rsidR="006829CA" w:rsidRPr="00E16B15" w:rsidRDefault="00D93DDE" w:rsidP="0007516A">
      <w:pPr>
        <w:spacing w:after="0" w:line="240" w:lineRule="auto"/>
        <w:jc w:val="center"/>
        <w:rPr>
          <w:rFonts w:ascii="Arial" w:hAnsi="Arial" w:cs="Arial"/>
          <w:b/>
          <w:sz w:val="40"/>
          <w:szCs w:val="40"/>
          <w:u w:val="single"/>
        </w:rPr>
      </w:pPr>
      <w:r>
        <w:rPr>
          <w:rFonts w:ascii="Arial" w:hAnsi="Arial" w:cs="Arial"/>
          <w:b/>
          <w:noProof/>
          <w:sz w:val="28"/>
          <w:szCs w:val="28"/>
          <w:u w:val="single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0CF3A2DD" wp14:editId="0540657B">
                <wp:simplePos x="0" y="0"/>
                <wp:positionH relativeFrom="column">
                  <wp:posOffset>287020</wp:posOffset>
                </wp:positionH>
                <wp:positionV relativeFrom="paragraph">
                  <wp:posOffset>-325120</wp:posOffset>
                </wp:positionV>
                <wp:extent cx="1065530" cy="1066165"/>
                <wp:effectExtent l="0" t="0" r="1270" b="635"/>
                <wp:wrapNone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65530" cy="1066165"/>
                          <a:chOff x="1090307" y="1096479"/>
                          <a:chExt cx="10655" cy="10660"/>
                        </a:xfrm>
                      </wpg:grpSpPr>
                      <wps:wsp>
                        <wps:cNvPr id="3" name="Oval 6"/>
                        <wps:cNvSpPr>
                          <a:spLocks noChangeArrowheads="1"/>
                        </wps:cNvSpPr>
                        <wps:spPr bwMode="auto">
                          <a:xfrm>
                            <a:off x="1090307" y="1096479"/>
                            <a:ext cx="10655" cy="10661"/>
                          </a:xfrm>
                          <a:prstGeom prst="ellipse">
                            <a:avLst/>
                          </a:prstGeom>
                          <a:solidFill>
                            <a:srgbClr val="A7DFC3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2540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FFC00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" name="Picture 7" descr="Lotus Flower Silhouette - Free vector graphic on Pixaba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91030" y="1098175"/>
                            <a:ext cx="8956" cy="69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 algn="in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DD2184D" id="Group 2" o:spid="_x0000_s1026" style="position:absolute;margin-left:22.6pt;margin-top:-25.6pt;width:83.9pt;height:83.95pt;z-index:251658240" coordorigin="10903,10964" coordsize="106,10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">
                <v:oval id="Oval 6" o:spid="_x0000_s1027" style="position:absolute;left:10903;top:10964;width:106;height:1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" fillcolor="#a7dfc3" stroked="f" strokeweight="2pt">
                  <v:shadow color="#ffc000"/>
                  <v:textbox inset="2.88pt,2.88pt,2.88pt,2.88pt"/>
                </v:oval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28" type="#_x0000_t75" alt="Lotus Flower Silhouette - Free vector graphic on Pixabay" style="position:absolute;left:10910;top:10981;width:89;height: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" insetpen="t">
                  <v:imagedata r:id="rId11" o:title="Lotus Flower Silhouette - Free vector graphic on Pixabay"/>
                </v:shape>
              </v:group>
            </w:pict>
          </mc:Fallback>
        </mc:AlternateContent>
      </w:r>
      <w:r w:rsidR="007474B3">
        <w:rPr>
          <w:rFonts w:ascii="Arial" w:hAnsi="Arial" w:cs="Arial"/>
          <w:b/>
          <w:noProof/>
          <w:sz w:val="28"/>
          <w:szCs w:val="28"/>
          <w:u w:val="single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0CF3A2DD" wp14:editId="6F5CDFA7">
                <wp:simplePos x="0" y="0"/>
                <wp:positionH relativeFrom="column">
                  <wp:posOffset>7783195</wp:posOffset>
                </wp:positionH>
                <wp:positionV relativeFrom="paragraph">
                  <wp:posOffset>-325120</wp:posOffset>
                </wp:positionV>
                <wp:extent cx="1065530" cy="1066165"/>
                <wp:effectExtent l="1270" t="1905" r="0" b="8255"/>
                <wp:wrapNone/>
                <wp:docPr id="6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65530" cy="1066165"/>
                          <a:chOff x="1090307" y="1096479"/>
                          <a:chExt cx="10655" cy="10660"/>
                        </a:xfrm>
                      </wpg:grpSpPr>
                      <wps:wsp>
                        <wps:cNvPr id="7" name="Oval 6"/>
                        <wps:cNvSpPr>
                          <a:spLocks noChangeArrowheads="1"/>
                        </wps:cNvSpPr>
                        <wps:spPr bwMode="auto">
                          <a:xfrm>
                            <a:off x="1090307" y="1096479"/>
                            <a:ext cx="10655" cy="10661"/>
                          </a:xfrm>
                          <a:prstGeom prst="ellipse">
                            <a:avLst/>
                          </a:prstGeom>
                          <a:solidFill>
                            <a:srgbClr val="A7DFC3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2540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FFC00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8" name="Picture 7" descr="Lotus Flower Silhouette - Free vector graphic on Pixaba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91030" y="1098175"/>
                            <a:ext cx="8956" cy="69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 algn="in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3C8A4D9" id="Group 6" o:spid="_x0000_s1026" style="position:absolute;margin-left:612.85pt;margin-top:-25.6pt;width:83.9pt;height:83.95pt;z-index:251659264" coordorigin="10903,10964" coordsize="106,10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">
                <v:oval id="Oval 6" o:spid="_x0000_s1027" style="position:absolute;left:10903;top:10964;width:106;height:1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" fillcolor="#a7dfc3" stroked="f" strokeweight="2pt">
                  <v:shadow color="#ffc000"/>
                  <v:textbox inset="2.88pt,2.88pt,2.88pt,2.88pt"/>
                </v:oval>
                <v:shape id="Picture 7" o:spid="_x0000_s1028" type="#_x0000_t75" alt="Lotus Flower Silhouette - Free vector graphic on Pixabay" style="position:absolute;left:10910;top:10981;width:89;height: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" insetpen="t">
                  <v:imagedata r:id="rId11" o:title="Lotus Flower Silhouette - Free vector graphic on Pixabay"/>
                </v:shape>
              </v:group>
            </w:pict>
          </mc:Fallback>
        </mc:AlternateContent>
      </w:r>
      <w:r w:rsidR="00732D51" w:rsidRPr="00E16B15">
        <w:rPr>
          <w:rFonts w:ascii="Arial" w:hAnsi="Arial" w:cs="Arial"/>
          <w:b/>
          <w:sz w:val="40"/>
          <w:szCs w:val="40"/>
          <w:u w:val="single"/>
        </w:rPr>
        <w:t xml:space="preserve">Stroke Care Network </w:t>
      </w:r>
      <w:r w:rsidR="00DA0134" w:rsidRPr="00E16B15">
        <w:rPr>
          <w:rFonts w:ascii="Arial" w:hAnsi="Arial" w:cs="Arial"/>
          <w:b/>
          <w:sz w:val="40"/>
          <w:szCs w:val="40"/>
          <w:u w:val="single"/>
        </w:rPr>
        <w:t>202</w:t>
      </w:r>
      <w:r w:rsidR="00E16B15">
        <w:rPr>
          <w:rFonts w:ascii="Arial" w:hAnsi="Arial" w:cs="Arial"/>
          <w:b/>
          <w:sz w:val="40"/>
          <w:szCs w:val="40"/>
          <w:u w:val="single"/>
        </w:rPr>
        <w:t>1</w:t>
      </w:r>
      <w:r w:rsidR="00732D51" w:rsidRPr="00E16B15">
        <w:rPr>
          <w:rFonts w:ascii="Arial" w:hAnsi="Arial" w:cs="Arial"/>
          <w:b/>
          <w:sz w:val="40"/>
          <w:szCs w:val="40"/>
          <w:u w:val="single"/>
        </w:rPr>
        <w:t xml:space="preserve"> Summit</w:t>
      </w:r>
    </w:p>
    <w:p w14:paraId="6470AD40" w14:textId="0A5A9354" w:rsidR="0007516A" w:rsidRPr="00ED767A" w:rsidRDefault="0007516A" w:rsidP="0007516A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  <w:u w:val="single"/>
        </w:rPr>
      </w:pPr>
    </w:p>
    <w:p w14:paraId="51B35C5F" w14:textId="77777777" w:rsidR="0007516A" w:rsidRPr="00E16B15" w:rsidRDefault="006829CA" w:rsidP="0007516A">
      <w:pPr>
        <w:spacing w:after="0" w:line="240" w:lineRule="auto"/>
        <w:jc w:val="center"/>
        <w:rPr>
          <w:rFonts w:ascii="Arial" w:hAnsi="Arial" w:cs="Arial"/>
        </w:rPr>
      </w:pPr>
      <w:r w:rsidRPr="00E16B15">
        <w:rPr>
          <w:rFonts w:ascii="Arial" w:hAnsi="Arial" w:cs="Arial"/>
        </w:rPr>
        <w:t>Presented by the UK</w:t>
      </w:r>
      <w:r w:rsidR="00C04A94" w:rsidRPr="00E16B15">
        <w:rPr>
          <w:rFonts w:ascii="Arial" w:hAnsi="Arial" w:cs="Arial"/>
        </w:rPr>
        <w:t xml:space="preserve"> HealthCare</w:t>
      </w:r>
      <w:r w:rsidRPr="00E16B15">
        <w:rPr>
          <w:rFonts w:ascii="Arial" w:hAnsi="Arial" w:cs="Arial"/>
        </w:rPr>
        <w:t>/Norton</w:t>
      </w:r>
      <w:r w:rsidR="00C04A94" w:rsidRPr="00E16B15">
        <w:rPr>
          <w:rFonts w:ascii="Arial" w:hAnsi="Arial" w:cs="Arial"/>
        </w:rPr>
        <w:t xml:space="preserve"> Healthcare -</w:t>
      </w:r>
      <w:r w:rsidRPr="00E16B15">
        <w:rPr>
          <w:rFonts w:ascii="Arial" w:hAnsi="Arial" w:cs="Arial"/>
        </w:rPr>
        <w:t xml:space="preserve"> Stroke </w:t>
      </w:r>
      <w:r w:rsidR="005D07DC" w:rsidRPr="00E16B15">
        <w:rPr>
          <w:rFonts w:ascii="Arial" w:hAnsi="Arial" w:cs="Arial"/>
        </w:rPr>
        <w:t xml:space="preserve">Care </w:t>
      </w:r>
      <w:r w:rsidR="0019193B" w:rsidRPr="00E16B15">
        <w:rPr>
          <w:rFonts w:ascii="Arial" w:hAnsi="Arial" w:cs="Arial"/>
        </w:rPr>
        <w:t>Network</w:t>
      </w:r>
    </w:p>
    <w:p w14:paraId="68EB8678" w14:textId="77777777" w:rsidR="0007516A" w:rsidRPr="00E16B15" w:rsidRDefault="0007516A">
      <w:pPr>
        <w:spacing w:after="0" w:line="240" w:lineRule="auto"/>
        <w:jc w:val="center"/>
        <w:rPr>
          <w:rFonts w:ascii="Arial" w:hAnsi="Arial" w:cs="Arial"/>
          <w:sz w:val="14"/>
        </w:rPr>
      </w:pPr>
    </w:p>
    <w:p w14:paraId="07E81F6F" w14:textId="07971F7D" w:rsidR="00ED767A" w:rsidRDefault="00732D51" w:rsidP="00ED767A">
      <w:pPr>
        <w:pBdr>
          <w:top w:val="thinThickSmallGap" w:sz="24" w:space="1" w:color="auto"/>
          <w:left w:val="thinThickSmallGap" w:sz="24" w:space="0" w:color="auto"/>
          <w:bottom w:val="thickThinSmallGap" w:sz="24" w:space="1" w:color="auto"/>
          <w:right w:val="thickThinSmallGap" w:sz="24" w:space="4" w:color="auto"/>
        </w:pBdr>
        <w:spacing w:after="0" w:line="240" w:lineRule="auto"/>
        <w:rPr>
          <w:rFonts w:ascii="Arial" w:hAnsi="Arial" w:cs="Arial"/>
          <w:b/>
          <w:sz w:val="28"/>
          <w:szCs w:val="28"/>
        </w:rPr>
      </w:pPr>
      <w:r w:rsidRPr="00E16B15">
        <w:rPr>
          <w:rFonts w:ascii="Arial" w:hAnsi="Arial" w:cs="Arial"/>
          <w:b/>
          <w:sz w:val="28"/>
          <w:szCs w:val="28"/>
          <w:u w:val="single"/>
        </w:rPr>
        <w:t>SESSION</w:t>
      </w:r>
      <w:r w:rsidR="006829CA" w:rsidRPr="00E16B15">
        <w:rPr>
          <w:rFonts w:ascii="Arial" w:hAnsi="Arial" w:cs="Arial"/>
          <w:b/>
          <w:sz w:val="28"/>
          <w:szCs w:val="28"/>
          <w:u w:val="single"/>
        </w:rPr>
        <w:t>:</w:t>
      </w:r>
      <w:r w:rsidRPr="00E16B15">
        <w:rPr>
          <w:rFonts w:ascii="Arial" w:hAnsi="Arial" w:cs="Arial"/>
          <w:b/>
          <w:sz w:val="28"/>
          <w:szCs w:val="28"/>
          <w:u w:val="single"/>
        </w:rPr>
        <w:t xml:space="preserve"> </w:t>
      </w:r>
      <w:sdt>
        <w:sdtPr>
          <w:rPr>
            <w:rFonts w:ascii="Arial" w:hAnsi="Arial" w:cs="Arial"/>
            <w:b/>
            <w:sz w:val="28"/>
            <w:szCs w:val="28"/>
            <w:u w:val="single"/>
          </w:rPr>
          <w:alias w:val="Please Select Session Attended "/>
          <w:tag w:val="Please Select Session Attended "/>
          <w:id w:val="-207643838"/>
          <w:lock w:val="sdtLocked"/>
          <w:placeholder>
            <w:docPart w:val="7D81B807E75944A7B4B2E51BE0534880"/>
          </w:placeholder>
          <w:showingPlcHdr/>
          <w15:color w:val="A7DFC3"/>
          <w:dropDownList>
            <w:listItem w:value="Please Select Session Attended "/>
            <w:listItem w:displayText="There's an App for That... Technology to Improve Connectivity and Build Networks of Care for Stroke" w:value="There's an App for That... Technology to Improve Connectivity and Build Networks of Care for Stroke"/>
            <w:listItem w:displayText="Finding Harmony: Right Patient - Right Place" w:value="Finding Harmony: Right Patient - Right Place"/>
            <w:listItem w:displayText="Annual Advisory Board Meeting &amp; Update &amp; Awards Ceremony" w:value="Annual Advisory Board Meeting &amp; Update &amp; Awards Ceremony"/>
            <w:listItem w:displayText="Doing It a Little Different: Contemporary Ideas to Improve Patient Outcomes " w:value="Doing It a Little Different: Contemporary Ideas to Improve Patient Outcomes "/>
            <w:listItem w:displayText="&quot;New Fangled&quot; Treatments for Afib (Atrial Fibrillation) To Prevent Stroke " w:value="&quot;New Fangled&quot; Treatments for Afib (Atrial Fibrillation) To Prevent Stroke "/>
            <w:listItem w:displayText="Disability in Stroke Survivors: A Fresh Look at Current Care " w:value="Disability in Stroke Survivors: A Fresh Look at Current Care "/>
            <w:listItem w:displayText="Shining A Light on Racial Disparities in Stroke " w:value="Shining A Light on Racial Disparities in Stroke "/>
            <w:listItem w:displayText="Insane in the Brain: Substance Use and the Risks of Endocarditis" w:value="Insane in the Brain: Substance Use and the Risks of Endocarditis"/>
            <w:listItem w:displayText="Newest Pathways in Neurorehabilitation" w:value="Newest Pathways in Neurorehabilitation"/>
            <w:listItem w:displayText="Vascular Cognitive Impairment" w:value="Vascular Cognitive Impairment"/>
            <w:listItem w:displayText="Refreshing Patient Outcomes Using Unique Approaches" w:value="Refreshing Patient Outcomes Using Unique Approaches"/>
          </w:dropDownList>
        </w:sdtPr>
        <w:sdtEndPr/>
        <w:sdtContent>
          <w:r w:rsidR="00ED767A" w:rsidRPr="00505146">
            <w:rPr>
              <w:rStyle w:val="PlaceholderText"/>
            </w:rPr>
            <w:t>Choose an item.</w:t>
          </w:r>
        </w:sdtContent>
      </w:sdt>
      <w:r w:rsidR="006A5BE2" w:rsidRPr="00E16B15">
        <w:rPr>
          <w:rFonts w:ascii="Arial" w:hAnsi="Arial" w:cs="Arial"/>
          <w:b/>
          <w:sz w:val="28"/>
          <w:szCs w:val="28"/>
        </w:rPr>
        <w:t xml:space="preserve">                                               </w:t>
      </w:r>
    </w:p>
    <w:p w14:paraId="3D4E72D1" w14:textId="50183D1C" w:rsidR="00ED767A" w:rsidRDefault="00FE2931" w:rsidP="00ED767A">
      <w:pPr>
        <w:pBdr>
          <w:top w:val="thinThickSmallGap" w:sz="24" w:space="1" w:color="auto"/>
          <w:left w:val="thinThickSmallGap" w:sz="24" w:space="0" w:color="auto"/>
          <w:bottom w:val="thickThinSmallGap" w:sz="24" w:space="1" w:color="auto"/>
          <w:right w:val="thickThinSmallGap" w:sz="24" w:space="4" w:color="auto"/>
        </w:pBdr>
        <w:spacing w:after="0" w:line="240" w:lineRule="auto"/>
        <w:rPr>
          <w:rFonts w:ascii="Arial" w:hAnsi="Arial" w:cs="Arial"/>
          <w:b/>
          <w:sz w:val="28"/>
          <w:szCs w:val="28"/>
        </w:rPr>
      </w:pPr>
      <w:r w:rsidRPr="00E16B15">
        <w:rPr>
          <w:rFonts w:ascii="Arial" w:hAnsi="Arial" w:cs="Arial"/>
          <w:b/>
          <w:sz w:val="28"/>
          <w:szCs w:val="28"/>
          <w:u w:val="single"/>
        </w:rPr>
        <w:t>SPEAKER</w:t>
      </w:r>
      <w:r w:rsidR="00F30D40" w:rsidRPr="00E16B15">
        <w:rPr>
          <w:rFonts w:ascii="Arial" w:hAnsi="Arial" w:cs="Arial"/>
          <w:b/>
          <w:sz w:val="28"/>
          <w:szCs w:val="28"/>
          <w:u w:val="single"/>
        </w:rPr>
        <w:t>:</w:t>
      </w:r>
      <w:r w:rsidR="00732D51" w:rsidRPr="00E16B15">
        <w:rPr>
          <w:rFonts w:ascii="Arial" w:hAnsi="Arial" w:cs="Arial"/>
          <w:b/>
          <w:sz w:val="28"/>
          <w:szCs w:val="28"/>
        </w:rPr>
        <w:t xml:space="preserve"> </w:t>
      </w:r>
      <w:sdt>
        <w:sdtPr>
          <w:rPr>
            <w:rFonts w:ascii="Arial" w:hAnsi="Arial" w:cs="Arial"/>
            <w:b/>
            <w:sz w:val="28"/>
            <w:szCs w:val="28"/>
          </w:rPr>
          <w:alias w:val="Please select a speaker "/>
          <w:tag w:val="Please select a speaker "/>
          <w:id w:val="-433364803"/>
          <w:lock w:val="sdtLocked"/>
          <w:placeholder>
            <w:docPart w:val="CA97F8B5A01743E2A802DC061EB60EB1"/>
          </w:placeholder>
          <w:showingPlcHdr/>
          <w15:color w:val="A7DFC3"/>
          <w:dropDownList>
            <w:listItem w:value="Choose an item."/>
            <w:listItem w:displayText="Justin Fraser, MD, FAANS, FAHA" w:value="Justin Fraser, MD, FAANS, FAHA"/>
            <w:listItem w:displayText="George Khouri, DO" w:value="George Khouri, DO"/>
            <w:listItem w:displayText="SCN Staff" w:value="SCN Staff"/>
            <w:listItem w:displayText="Margie Campbell, BSN, RN " w:value="Margie Campbell, BSN, RN "/>
            <w:listItem w:displayText="L. Creed Pettigrew, MD, MPH" w:value="L. Creed Pettigrew, MD, MPH"/>
            <w:listItem w:displayText="Jessica Kavanaugh, MD, FAAPMR" w:value="Jessica Kavanaugh, MD, FAAPMR"/>
            <w:listItem w:displayText="Ima Ebong, MD, MS " w:value="Ima Ebong, MD, MS "/>
            <w:listItem w:displayText="Jessica Lee, MD, FAAN, FANA" w:value="Jessica Lee, MD, FAAN, FANA"/>
            <w:listItem w:displayText="Nicholas Elwert, DO, MS " w:value="Nicholas Elwert, DO, MS "/>
            <w:listItem w:displayText="Dan Han, PsyD, CELM, FANA " w:value="Dan Han, PsyD, CELM, FANA "/>
            <w:listItem w:displayText="Harold Brown, BSN, RN &amp; Casey Okong'o MSN, RN, SCRN" w:value="Harold Brown, BSN, RN &amp; Casey Okong'o MSN, RN, SCRN"/>
          </w:dropDownList>
        </w:sdtPr>
        <w:sdtEndPr/>
        <w:sdtContent>
          <w:r w:rsidR="00ED767A" w:rsidRPr="00505146">
            <w:rPr>
              <w:rStyle w:val="PlaceholderText"/>
            </w:rPr>
            <w:t>Choose an item.</w:t>
          </w:r>
        </w:sdtContent>
      </w:sdt>
      <w:r w:rsidR="00732D51" w:rsidRPr="00E16B15">
        <w:rPr>
          <w:rFonts w:ascii="Arial" w:hAnsi="Arial" w:cs="Arial"/>
          <w:b/>
          <w:sz w:val="28"/>
          <w:szCs w:val="28"/>
        </w:rPr>
        <w:t xml:space="preserve"> </w:t>
      </w:r>
      <w:r w:rsidR="006A5BE2" w:rsidRPr="00E16B15">
        <w:rPr>
          <w:rFonts w:ascii="Arial" w:hAnsi="Arial" w:cs="Arial"/>
          <w:b/>
          <w:sz w:val="28"/>
          <w:szCs w:val="28"/>
        </w:rPr>
        <w:t xml:space="preserve">                                               </w:t>
      </w:r>
      <w:r w:rsidR="00732D51" w:rsidRPr="00E16B15">
        <w:rPr>
          <w:rFonts w:ascii="Arial" w:hAnsi="Arial" w:cs="Arial"/>
          <w:b/>
          <w:sz w:val="28"/>
          <w:szCs w:val="28"/>
        </w:rPr>
        <w:t xml:space="preserve"> </w:t>
      </w:r>
      <w:r w:rsidR="00B212E5" w:rsidRPr="00E16B15">
        <w:rPr>
          <w:rFonts w:ascii="Arial" w:hAnsi="Arial" w:cs="Arial"/>
          <w:b/>
          <w:sz w:val="28"/>
          <w:szCs w:val="28"/>
        </w:rPr>
        <w:t xml:space="preserve"> </w:t>
      </w:r>
    </w:p>
    <w:p w14:paraId="247E84B0" w14:textId="77777777" w:rsidR="00ED767A" w:rsidRDefault="00FE2931" w:rsidP="00ED767A">
      <w:pPr>
        <w:pBdr>
          <w:top w:val="thinThickSmallGap" w:sz="24" w:space="1" w:color="auto"/>
          <w:left w:val="thinThickSmallGap" w:sz="24" w:space="0" w:color="auto"/>
          <w:bottom w:val="thickThinSmallGap" w:sz="24" w:space="1" w:color="auto"/>
          <w:right w:val="thickThinSmallGap" w:sz="24" w:space="4" w:color="auto"/>
        </w:pBdr>
        <w:spacing w:after="0" w:line="240" w:lineRule="auto"/>
        <w:rPr>
          <w:rFonts w:ascii="Arial" w:hAnsi="Arial" w:cs="Arial"/>
          <w:b/>
          <w:sz w:val="28"/>
          <w:szCs w:val="28"/>
        </w:rPr>
      </w:pPr>
      <w:r w:rsidRPr="00E16B15">
        <w:rPr>
          <w:rFonts w:ascii="Arial" w:hAnsi="Arial" w:cs="Arial"/>
          <w:b/>
          <w:sz w:val="28"/>
          <w:szCs w:val="28"/>
          <w:u w:val="single"/>
        </w:rPr>
        <w:t>ORGANIZATION</w:t>
      </w:r>
      <w:r w:rsidR="00B212E5" w:rsidRPr="00E16B15">
        <w:rPr>
          <w:rFonts w:ascii="Arial" w:hAnsi="Arial" w:cs="Arial"/>
          <w:b/>
          <w:sz w:val="28"/>
          <w:szCs w:val="28"/>
          <w:u w:val="single"/>
        </w:rPr>
        <w:t>:</w:t>
      </w:r>
      <w:r w:rsidR="00B212E5" w:rsidRPr="00E16B15">
        <w:rPr>
          <w:rFonts w:ascii="Arial" w:hAnsi="Arial" w:cs="Arial"/>
          <w:b/>
          <w:sz w:val="28"/>
          <w:szCs w:val="28"/>
        </w:rPr>
        <w:t xml:space="preserve"> </w:t>
      </w:r>
      <w:sdt>
        <w:sdtPr>
          <w:rPr>
            <w:rFonts w:ascii="Arial" w:hAnsi="Arial" w:cs="Arial"/>
            <w:b/>
            <w:sz w:val="28"/>
            <w:szCs w:val="28"/>
          </w:rPr>
          <w:alias w:val="Please select your organization"/>
          <w:tag w:val="Please select your organization"/>
          <w:id w:val="378752948"/>
          <w:lock w:val="sdtLocked"/>
          <w:placeholder>
            <w:docPart w:val="6ADCF3D54AEC44989CDC8C2C6887014A"/>
          </w:placeholder>
          <w:showingPlcHdr/>
          <w15:color w:val="A7E9C3"/>
          <w:dropDownList>
            <w:listItem w:value="Choose an item."/>
            <w:listItem w:displayText="Albert B. Chandler Medical Center" w:value="Albert B. Chandler Medical Center"/>
            <w:listItem w:displayText="Barbourville ARH" w:value="Barbourville ARH"/>
            <w:listItem w:displayText="Beckley ARH" w:value="Beckley ARH"/>
            <w:listItem w:displayText="Breckinridge Memorial" w:value="Breckinridge Memorial"/>
            <w:listItem w:displayText="Clark Memorial " w:value="Clark Memorial "/>
            <w:listItem w:displayText="Ephraim McDowell Regional Medical Center" w:value="Ephraim McDowell Regional Medical Center"/>
            <w:listItem w:displayText="Fort Logan Hospital " w:value="Fort Logan Hospital "/>
            <w:listItem w:displayText="Frankfort Regional Medical Center " w:value="Frankfort Regional Medical Center "/>
            <w:listItem w:displayText="Georgetown Community " w:value="Georgetown Community "/>
            <w:listItem w:displayText="Harlan ARH " w:value="Harlan ARH "/>
            <w:listItem w:displayText="Harrison Memorial " w:value="Harrison Memorial "/>
            <w:listItem w:displayText="Hazard ARH" w:value="Hazard ARH"/>
            <w:listItem w:displayText="Highlands ARH" w:value="Highlands ARH"/>
            <w:listItem w:displayText="James B. Haggin Memorial Hospital " w:value="James B. Haggin Memorial Hospital "/>
            <w:listItem w:displayText="Lake Cumberland Regional " w:value="Lake Cumberland Regional "/>
            <w:listItem w:displayText="Marcum Wallace Hospital " w:value="Marcum Wallace Hospital "/>
            <w:listItem w:displayText="Mary Breckinridge ARH" w:value="Mary Breckinridge ARH"/>
            <w:listItem w:displayText="McDowell ARH" w:value="McDowell ARH"/>
            <w:listItem w:displayText="Middlesboro ARH" w:value="Middlesboro ARH"/>
            <w:listItem w:displayText="Morgan County ARH" w:value="Morgan County ARH"/>
            <w:listItem w:displayText="Norton Audubon" w:value="Norton Audubon"/>
            <w:listItem w:displayText="Norton Brownsboro" w:value="Norton Brownsboro"/>
            <w:listItem w:displayText="Norton Downtown" w:value="Norton Downtown"/>
            <w:listItem w:displayText="Norton Women's &amp; Children's" w:value="Norton Women's &amp; Children's"/>
            <w:listItem w:displayText="Ohio County " w:value="Ohio County "/>
            <w:listItem w:displayText="Our Lady of the Way ARH" w:value="Our Lady of the Way ARH"/>
            <w:listItem w:displayText="Owensboro Health Regional" w:value="Owensboro Health Regional"/>
            <w:listItem w:displayText="Rockcastle Regional" w:value="Rockcastle Regional"/>
            <w:listItem w:displayText="Scott Memorial " w:value="Scott Memorial "/>
            <w:listItem w:displayText="Spring View " w:value="Spring View "/>
            <w:listItem w:displayText="St. Claire HealthCare" w:value="St. Claire HealthCare"/>
            <w:listItem w:displayText="Summers County ARH " w:value="Summers County ARH "/>
            <w:listItem w:displayText="The Medical Center at Bowling Green" w:value="The Medical Center at Bowling Green"/>
            <w:listItem w:displayText="Tug Valley ARH" w:value="Tug Valley ARH"/>
            <w:listItem w:displayText="Twin Lakes Regional " w:value="Twin Lakes Regional "/>
            <w:listItem w:displayText="Whitesburg ARH" w:value="Whitesburg ARH"/>
          </w:dropDownList>
        </w:sdtPr>
        <w:sdtEndPr/>
        <w:sdtContent>
          <w:r w:rsidR="00ED767A" w:rsidRPr="00505146">
            <w:rPr>
              <w:rStyle w:val="PlaceholderText"/>
            </w:rPr>
            <w:t>Choose an item.</w:t>
          </w:r>
        </w:sdtContent>
      </w:sdt>
      <w:r w:rsidR="00B212E5" w:rsidRPr="00E16B15">
        <w:rPr>
          <w:rFonts w:ascii="Arial" w:hAnsi="Arial" w:cs="Arial"/>
          <w:b/>
          <w:sz w:val="28"/>
          <w:szCs w:val="28"/>
        </w:rPr>
        <w:t xml:space="preserve"> </w:t>
      </w:r>
      <w:r w:rsidR="006A5BE2" w:rsidRPr="00E16B15">
        <w:rPr>
          <w:rFonts w:ascii="Arial" w:hAnsi="Arial" w:cs="Arial"/>
          <w:b/>
          <w:sz w:val="28"/>
          <w:szCs w:val="28"/>
        </w:rPr>
        <w:t xml:space="preserve">                                     </w:t>
      </w:r>
    </w:p>
    <w:p w14:paraId="2E92A141" w14:textId="24B5089D" w:rsidR="006829CA" w:rsidRPr="00E16B15" w:rsidRDefault="00633479" w:rsidP="00ED767A">
      <w:pPr>
        <w:pBdr>
          <w:top w:val="thinThickSmallGap" w:sz="24" w:space="1" w:color="auto"/>
          <w:left w:val="thinThickSmallGap" w:sz="24" w:space="0" w:color="auto"/>
          <w:bottom w:val="thickThinSmallGap" w:sz="24" w:space="1" w:color="auto"/>
          <w:right w:val="thickThinSmallGap" w:sz="24" w:space="4" w:color="auto"/>
        </w:pBdr>
        <w:spacing w:after="0" w:line="240" w:lineRule="auto"/>
        <w:rPr>
          <w:rFonts w:ascii="Arial" w:hAnsi="Arial" w:cs="Arial"/>
          <w:b/>
          <w:sz w:val="28"/>
          <w:szCs w:val="28"/>
          <w:u w:val="single"/>
        </w:rPr>
      </w:pPr>
      <w:r w:rsidRPr="00E16B15">
        <w:rPr>
          <w:rFonts w:ascii="Arial" w:hAnsi="Arial" w:cs="Arial"/>
          <w:b/>
          <w:sz w:val="28"/>
          <w:szCs w:val="28"/>
          <w:u w:val="single"/>
        </w:rPr>
        <w:t>DATE</w:t>
      </w:r>
      <w:r w:rsidR="00976A74" w:rsidRPr="00E16B15">
        <w:rPr>
          <w:rFonts w:ascii="Arial" w:hAnsi="Arial" w:cs="Arial"/>
          <w:b/>
          <w:sz w:val="28"/>
          <w:szCs w:val="28"/>
          <w:u w:val="single"/>
        </w:rPr>
        <w:t xml:space="preserve">: </w:t>
      </w:r>
      <w:sdt>
        <w:sdtPr>
          <w:rPr>
            <w:rFonts w:ascii="Arial" w:hAnsi="Arial" w:cs="Arial"/>
            <w:b/>
            <w:sz w:val="28"/>
            <w:szCs w:val="28"/>
            <w:u w:val="single"/>
          </w:rPr>
          <w:id w:val="-1233228518"/>
          <w:lock w:val="sdtLocked"/>
          <w:placeholder>
            <w:docPart w:val="B7791EB4AB4E4E81BBB9885AC3CFED81"/>
          </w:placeholder>
          <w:showingPlcHdr/>
          <w15:color w:val="A7DFC3"/>
          <w:date w:fullDate="2021-10-14T00:00:00Z">
            <w:dateFormat w:val="M.d.yyyy"/>
            <w:lid w:val="en-US"/>
            <w:storeMappedDataAs w:val="dateTime"/>
            <w:calendar w:val="gregorian"/>
          </w:date>
        </w:sdtPr>
        <w:sdtEndPr/>
        <w:sdtContent>
          <w:r w:rsidR="007474B3" w:rsidRPr="00D23EA5">
            <w:rPr>
              <w:rStyle w:val="PlaceholderText"/>
              <w:rFonts w:ascii="Arial" w:hAnsi="Arial" w:cs="Arial"/>
            </w:rPr>
            <w:t>Click or tap to enter a date.</w:t>
          </w:r>
        </w:sdtContent>
      </w:sdt>
    </w:p>
    <w:tbl>
      <w:tblPr>
        <w:tblW w:w="14670" w:type="dxa"/>
        <w:tblInd w:w="-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04"/>
        <w:gridCol w:w="2032"/>
        <w:gridCol w:w="2165"/>
        <w:gridCol w:w="5269"/>
      </w:tblGrid>
      <w:tr w:rsidR="00B212E5" w:rsidRPr="00E16B15" w14:paraId="59D9CB8F" w14:textId="77777777" w:rsidTr="00ED767A">
        <w:tc>
          <w:tcPr>
            <w:tcW w:w="5204" w:type="dxa"/>
            <w:vAlign w:val="center"/>
          </w:tcPr>
          <w:p w14:paraId="4A411786" w14:textId="77777777" w:rsidR="00B212E5" w:rsidRPr="00E16B15" w:rsidRDefault="00B212E5" w:rsidP="00B212E5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sz w:val="28"/>
                <w:szCs w:val="28"/>
                <w:u w:val="single"/>
              </w:rPr>
            </w:pPr>
            <w:r w:rsidRPr="00E16B15">
              <w:rPr>
                <w:rFonts w:ascii="Arial" w:hAnsi="Arial" w:cs="Arial"/>
                <w:b/>
                <w:sz w:val="28"/>
                <w:szCs w:val="28"/>
                <w:u w:val="single"/>
              </w:rPr>
              <w:t>NAME/ E-SIGNATURE</w:t>
            </w:r>
          </w:p>
        </w:tc>
        <w:tc>
          <w:tcPr>
            <w:tcW w:w="2032" w:type="dxa"/>
            <w:vAlign w:val="center"/>
          </w:tcPr>
          <w:p w14:paraId="3E305283" w14:textId="77777777" w:rsidR="00B212E5" w:rsidRPr="00E16B15" w:rsidRDefault="00B212E5" w:rsidP="00812A86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sz w:val="28"/>
                <w:szCs w:val="28"/>
                <w:u w:val="single"/>
              </w:rPr>
            </w:pPr>
            <w:r w:rsidRPr="00E16B15">
              <w:rPr>
                <w:rFonts w:ascii="Arial" w:hAnsi="Arial" w:cs="Arial"/>
                <w:b/>
                <w:sz w:val="28"/>
                <w:szCs w:val="28"/>
                <w:u w:val="single"/>
              </w:rPr>
              <w:t>DISCIPLINE</w:t>
            </w:r>
          </w:p>
        </w:tc>
        <w:tc>
          <w:tcPr>
            <w:tcW w:w="2165" w:type="dxa"/>
            <w:vAlign w:val="center"/>
          </w:tcPr>
          <w:p w14:paraId="5EDA3578" w14:textId="77777777" w:rsidR="00B212E5" w:rsidRPr="00E16B15" w:rsidRDefault="00B212E5" w:rsidP="00812A86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u w:val="single"/>
              </w:rPr>
            </w:pPr>
            <w:r w:rsidRPr="00E16B15">
              <w:rPr>
                <w:rFonts w:ascii="Arial" w:hAnsi="Arial" w:cs="Arial"/>
                <w:u w:val="single"/>
              </w:rPr>
              <w:t>LICENSE # or LAST FOUR of SSN #</w:t>
            </w:r>
          </w:p>
          <w:p w14:paraId="74421A2D" w14:textId="77777777" w:rsidR="00B212E5" w:rsidRPr="00E16B15" w:rsidRDefault="00B212E5" w:rsidP="00812A86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u w:val="single"/>
              </w:rPr>
            </w:pPr>
            <w:r w:rsidRPr="00E16B15">
              <w:rPr>
                <w:rFonts w:ascii="Arial" w:hAnsi="Arial" w:cs="Arial"/>
                <w:b/>
                <w:u w:val="single"/>
              </w:rPr>
              <w:t>(RN’S ONLY)</w:t>
            </w:r>
          </w:p>
        </w:tc>
        <w:tc>
          <w:tcPr>
            <w:tcW w:w="5269" w:type="dxa"/>
            <w:vAlign w:val="center"/>
          </w:tcPr>
          <w:p w14:paraId="26F32B88" w14:textId="77777777" w:rsidR="00B212E5" w:rsidRPr="00E16B15" w:rsidRDefault="00B212E5" w:rsidP="00812A86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u w:val="single"/>
              </w:rPr>
            </w:pPr>
            <w:r w:rsidRPr="00E16B15">
              <w:rPr>
                <w:rFonts w:ascii="Arial" w:hAnsi="Arial" w:cs="Arial"/>
                <w:b/>
                <w:u w:val="single"/>
              </w:rPr>
              <w:t>EMAIL ADDRESS</w:t>
            </w:r>
          </w:p>
        </w:tc>
      </w:tr>
      <w:tr w:rsidR="00B212E5" w:rsidRPr="00E16B15" w14:paraId="6FD80BAA" w14:textId="77777777" w:rsidTr="00ED767A">
        <w:tc>
          <w:tcPr>
            <w:tcW w:w="5204" w:type="dxa"/>
          </w:tcPr>
          <w:p w14:paraId="13630DE9" w14:textId="77777777" w:rsidR="00B212E5" w:rsidRPr="00E16B15" w:rsidRDefault="00B212E5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sz w:val="28"/>
                <w:szCs w:val="28"/>
                <w:u w:val="single"/>
              </w:rPr>
            </w:pPr>
          </w:p>
        </w:tc>
        <w:tc>
          <w:tcPr>
            <w:tcW w:w="2032" w:type="dxa"/>
          </w:tcPr>
          <w:p w14:paraId="5A1958C4" w14:textId="4CE01FB9" w:rsidR="00B212E5" w:rsidRPr="00E16B15" w:rsidRDefault="00B212E5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sz w:val="28"/>
                <w:szCs w:val="28"/>
                <w:u w:val="single"/>
              </w:rPr>
            </w:pPr>
          </w:p>
        </w:tc>
        <w:tc>
          <w:tcPr>
            <w:tcW w:w="2165" w:type="dxa"/>
          </w:tcPr>
          <w:p w14:paraId="196F4F17" w14:textId="77777777" w:rsidR="00B212E5" w:rsidRPr="00E16B15" w:rsidRDefault="00B212E5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sz w:val="28"/>
                <w:szCs w:val="28"/>
                <w:u w:val="single"/>
              </w:rPr>
            </w:pPr>
          </w:p>
        </w:tc>
        <w:tc>
          <w:tcPr>
            <w:tcW w:w="5269" w:type="dxa"/>
          </w:tcPr>
          <w:p w14:paraId="5E39F0CF" w14:textId="77777777" w:rsidR="00B212E5" w:rsidRPr="00E16B15" w:rsidRDefault="00B212E5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sz w:val="28"/>
                <w:szCs w:val="28"/>
                <w:u w:val="single"/>
              </w:rPr>
            </w:pPr>
          </w:p>
        </w:tc>
      </w:tr>
      <w:tr w:rsidR="00B212E5" w:rsidRPr="00E16B15" w14:paraId="1F8BC6AD" w14:textId="77777777" w:rsidTr="00ED767A">
        <w:tc>
          <w:tcPr>
            <w:tcW w:w="5204" w:type="dxa"/>
          </w:tcPr>
          <w:p w14:paraId="4E446A20" w14:textId="77777777" w:rsidR="00B212E5" w:rsidRPr="00E16B15" w:rsidRDefault="00B212E5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sz w:val="28"/>
                <w:szCs w:val="28"/>
                <w:u w:val="single"/>
              </w:rPr>
            </w:pPr>
          </w:p>
        </w:tc>
        <w:tc>
          <w:tcPr>
            <w:tcW w:w="2032" w:type="dxa"/>
          </w:tcPr>
          <w:p w14:paraId="31A820B9" w14:textId="77777777" w:rsidR="00B212E5" w:rsidRPr="00E16B15" w:rsidRDefault="00B212E5">
            <w:pPr>
              <w:pStyle w:val="ListParagraph"/>
              <w:spacing w:after="0" w:line="240" w:lineRule="auto"/>
              <w:ind w:left="0"/>
              <w:rPr>
                <w:rFonts w:ascii="Arial" w:hAnsi="Arial" w:cs="Arial"/>
                <w:b/>
                <w:sz w:val="28"/>
                <w:szCs w:val="28"/>
                <w:u w:val="single"/>
              </w:rPr>
            </w:pPr>
          </w:p>
        </w:tc>
        <w:tc>
          <w:tcPr>
            <w:tcW w:w="2165" w:type="dxa"/>
          </w:tcPr>
          <w:p w14:paraId="19FC1D8B" w14:textId="77777777" w:rsidR="00B212E5" w:rsidRPr="00E16B15" w:rsidRDefault="00B212E5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sz w:val="28"/>
                <w:szCs w:val="28"/>
                <w:u w:val="single"/>
              </w:rPr>
            </w:pPr>
          </w:p>
        </w:tc>
        <w:tc>
          <w:tcPr>
            <w:tcW w:w="5269" w:type="dxa"/>
          </w:tcPr>
          <w:p w14:paraId="78062A25" w14:textId="77777777" w:rsidR="00B212E5" w:rsidRPr="00E16B15" w:rsidRDefault="00B212E5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sz w:val="28"/>
                <w:szCs w:val="28"/>
                <w:u w:val="single"/>
              </w:rPr>
            </w:pPr>
          </w:p>
        </w:tc>
      </w:tr>
      <w:tr w:rsidR="00B212E5" w:rsidRPr="00E16B15" w14:paraId="280FE333" w14:textId="77777777" w:rsidTr="00ED767A">
        <w:tc>
          <w:tcPr>
            <w:tcW w:w="5204" w:type="dxa"/>
          </w:tcPr>
          <w:p w14:paraId="5051B0CA" w14:textId="77777777" w:rsidR="00B212E5" w:rsidRPr="00E16B15" w:rsidRDefault="00B212E5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sz w:val="28"/>
                <w:szCs w:val="28"/>
                <w:u w:val="single"/>
              </w:rPr>
            </w:pPr>
          </w:p>
        </w:tc>
        <w:tc>
          <w:tcPr>
            <w:tcW w:w="2032" w:type="dxa"/>
          </w:tcPr>
          <w:p w14:paraId="68F81C55" w14:textId="77777777" w:rsidR="00B212E5" w:rsidRPr="00E16B15" w:rsidRDefault="00B212E5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sz w:val="28"/>
                <w:szCs w:val="28"/>
                <w:u w:val="single"/>
              </w:rPr>
            </w:pPr>
          </w:p>
        </w:tc>
        <w:tc>
          <w:tcPr>
            <w:tcW w:w="2165" w:type="dxa"/>
          </w:tcPr>
          <w:p w14:paraId="1163D8C0" w14:textId="77777777" w:rsidR="00B212E5" w:rsidRPr="00E16B15" w:rsidRDefault="00B212E5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sz w:val="28"/>
                <w:szCs w:val="28"/>
                <w:u w:val="single"/>
              </w:rPr>
            </w:pPr>
          </w:p>
        </w:tc>
        <w:tc>
          <w:tcPr>
            <w:tcW w:w="5269" w:type="dxa"/>
          </w:tcPr>
          <w:p w14:paraId="3E7EF87F" w14:textId="77777777" w:rsidR="00B212E5" w:rsidRPr="00E16B15" w:rsidRDefault="00B212E5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sz w:val="28"/>
                <w:szCs w:val="28"/>
                <w:u w:val="single"/>
              </w:rPr>
            </w:pPr>
          </w:p>
        </w:tc>
      </w:tr>
      <w:tr w:rsidR="00B212E5" w:rsidRPr="00E16B15" w14:paraId="183685F8" w14:textId="77777777" w:rsidTr="00ED767A">
        <w:tc>
          <w:tcPr>
            <w:tcW w:w="5204" w:type="dxa"/>
          </w:tcPr>
          <w:p w14:paraId="048BE4D0" w14:textId="77777777" w:rsidR="00B212E5" w:rsidRPr="00E16B15" w:rsidRDefault="00B212E5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sz w:val="28"/>
                <w:szCs w:val="28"/>
                <w:u w:val="single"/>
              </w:rPr>
            </w:pPr>
          </w:p>
        </w:tc>
        <w:tc>
          <w:tcPr>
            <w:tcW w:w="2032" w:type="dxa"/>
          </w:tcPr>
          <w:p w14:paraId="05D5A568" w14:textId="77777777" w:rsidR="00B212E5" w:rsidRPr="00E16B15" w:rsidRDefault="00B212E5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sz w:val="28"/>
                <w:szCs w:val="28"/>
                <w:u w:val="single"/>
              </w:rPr>
            </w:pPr>
          </w:p>
        </w:tc>
        <w:tc>
          <w:tcPr>
            <w:tcW w:w="2165" w:type="dxa"/>
          </w:tcPr>
          <w:p w14:paraId="70372FD7" w14:textId="77777777" w:rsidR="00B212E5" w:rsidRPr="00E16B15" w:rsidRDefault="00B212E5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sz w:val="28"/>
                <w:szCs w:val="28"/>
                <w:u w:val="single"/>
              </w:rPr>
            </w:pPr>
          </w:p>
        </w:tc>
        <w:tc>
          <w:tcPr>
            <w:tcW w:w="5269" w:type="dxa"/>
          </w:tcPr>
          <w:p w14:paraId="103339A1" w14:textId="77777777" w:rsidR="00B212E5" w:rsidRPr="00E16B15" w:rsidRDefault="00B212E5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sz w:val="28"/>
                <w:szCs w:val="28"/>
                <w:u w:val="single"/>
              </w:rPr>
            </w:pPr>
          </w:p>
        </w:tc>
      </w:tr>
      <w:tr w:rsidR="00B212E5" w:rsidRPr="00E16B15" w14:paraId="419C1B4E" w14:textId="77777777" w:rsidTr="00ED767A">
        <w:tc>
          <w:tcPr>
            <w:tcW w:w="5204" w:type="dxa"/>
          </w:tcPr>
          <w:p w14:paraId="7EBE4292" w14:textId="77777777" w:rsidR="00B212E5" w:rsidRPr="00E16B15" w:rsidRDefault="00B212E5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sz w:val="28"/>
                <w:szCs w:val="28"/>
                <w:u w:val="single"/>
              </w:rPr>
            </w:pPr>
          </w:p>
        </w:tc>
        <w:tc>
          <w:tcPr>
            <w:tcW w:w="2032" w:type="dxa"/>
          </w:tcPr>
          <w:p w14:paraId="640CE62E" w14:textId="77777777" w:rsidR="00B212E5" w:rsidRPr="00E16B15" w:rsidRDefault="00B212E5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sz w:val="28"/>
                <w:szCs w:val="28"/>
                <w:u w:val="single"/>
              </w:rPr>
            </w:pPr>
          </w:p>
        </w:tc>
        <w:tc>
          <w:tcPr>
            <w:tcW w:w="2165" w:type="dxa"/>
          </w:tcPr>
          <w:p w14:paraId="5DE75863" w14:textId="77777777" w:rsidR="00B212E5" w:rsidRPr="00E16B15" w:rsidRDefault="00B212E5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sz w:val="28"/>
                <w:szCs w:val="28"/>
                <w:u w:val="single"/>
              </w:rPr>
            </w:pPr>
          </w:p>
        </w:tc>
        <w:tc>
          <w:tcPr>
            <w:tcW w:w="5269" w:type="dxa"/>
          </w:tcPr>
          <w:p w14:paraId="0F36BA77" w14:textId="77777777" w:rsidR="00B212E5" w:rsidRPr="00E16B15" w:rsidRDefault="00B212E5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sz w:val="28"/>
                <w:szCs w:val="28"/>
                <w:u w:val="single"/>
              </w:rPr>
            </w:pPr>
          </w:p>
        </w:tc>
      </w:tr>
      <w:tr w:rsidR="00B212E5" w:rsidRPr="00E16B15" w14:paraId="1DB5BD54" w14:textId="77777777" w:rsidTr="00ED767A">
        <w:tc>
          <w:tcPr>
            <w:tcW w:w="5204" w:type="dxa"/>
          </w:tcPr>
          <w:p w14:paraId="1CD06265" w14:textId="77777777" w:rsidR="00B212E5" w:rsidRPr="00E16B15" w:rsidRDefault="00B212E5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sz w:val="28"/>
                <w:szCs w:val="28"/>
                <w:u w:val="single"/>
              </w:rPr>
            </w:pPr>
          </w:p>
        </w:tc>
        <w:tc>
          <w:tcPr>
            <w:tcW w:w="2032" w:type="dxa"/>
          </w:tcPr>
          <w:p w14:paraId="015B751E" w14:textId="77777777" w:rsidR="00B212E5" w:rsidRPr="00E16B15" w:rsidRDefault="00B212E5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sz w:val="28"/>
                <w:szCs w:val="28"/>
                <w:u w:val="single"/>
              </w:rPr>
            </w:pPr>
          </w:p>
        </w:tc>
        <w:tc>
          <w:tcPr>
            <w:tcW w:w="2165" w:type="dxa"/>
          </w:tcPr>
          <w:p w14:paraId="2CA8AAC2" w14:textId="77777777" w:rsidR="00B212E5" w:rsidRPr="00E16B15" w:rsidRDefault="00B212E5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sz w:val="28"/>
                <w:szCs w:val="28"/>
                <w:u w:val="single"/>
              </w:rPr>
            </w:pPr>
          </w:p>
        </w:tc>
        <w:tc>
          <w:tcPr>
            <w:tcW w:w="5269" w:type="dxa"/>
          </w:tcPr>
          <w:p w14:paraId="5DABAA6B" w14:textId="77777777" w:rsidR="00B212E5" w:rsidRPr="00E16B15" w:rsidRDefault="00B212E5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sz w:val="28"/>
                <w:szCs w:val="28"/>
                <w:u w:val="single"/>
              </w:rPr>
            </w:pPr>
          </w:p>
        </w:tc>
      </w:tr>
      <w:tr w:rsidR="00B212E5" w:rsidRPr="00E16B15" w14:paraId="51178894" w14:textId="77777777" w:rsidTr="00ED767A">
        <w:tc>
          <w:tcPr>
            <w:tcW w:w="5204" w:type="dxa"/>
          </w:tcPr>
          <w:p w14:paraId="602CF144" w14:textId="77777777" w:rsidR="00B212E5" w:rsidRPr="00E16B15" w:rsidRDefault="00B212E5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sz w:val="28"/>
                <w:szCs w:val="28"/>
                <w:u w:val="single"/>
              </w:rPr>
            </w:pPr>
          </w:p>
        </w:tc>
        <w:tc>
          <w:tcPr>
            <w:tcW w:w="2032" w:type="dxa"/>
          </w:tcPr>
          <w:p w14:paraId="3730AEEC" w14:textId="77777777" w:rsidR="00B212E5" w:rsidRPr="00E16B15" w:rsidRDefault="00B212E5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sz w:val="28"/>
                <w:szCs w:val="28"/>
                <w:u w:val="single"/>
              </w:rPr>
            </w:pPr>
          </w:p>
        </w:tc>
        <w:tc>
          <w:tcPr>
            <w:tcW w:w="2165" w:type="dxa"/>
          </w:tcPr>
          <w:p w14:paraId="61B358D1" w14:textId="77777777" w:rsidR="00B212E5" w:rsidRPr="00E16B15" w:rsidRDefault="00B212E5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sz w:val="28"/>
                <w:szCs w:val="28"/>
                <w:u w:val="single"/>
              </w:rPr>
            </w:pPr>
          </w:p>
        </w:tc>
        <w:tc>
          <w:tcPr>
            <w:tcW w:w="5269" w:type="dxa"/>
          </w:tcPr>
          <w:p w14:paraId="386335E6" w14:textId="77777777" w:rsidR="00B212E5" w:rsidRPr="00E16B15" w:rsidRDefault="00B212E5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sz w:val="28"/>
                <w:szCs w:val="28"/>
                <w:u w:val="single"/>
              </w:rPr>
            </w:pPr>
          </w:p>
        </w:tc>
      </w:tr>
      <w:tr w:rsidR="00B212E5" w:rsidRPr="00E16B15" w14:paraId="59026BC3" w14:textId="77777777" w:rsidTr="00ED767A">
        <w:tc>
          <w:tcPr>
            <w:tcW w:w="5204" w:type="dxa"/>
          </w:tcPr>
          <w:p w14:paraId="0EDF6F4F" w14:textId="77777777" w:rsidR="00B212E5" w:rsidRPr="00E16B15" w:rsidRDefault="00B212E5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sz w:val="28"/>
                <w:szCs w:val="28"/>
                <w:u w:val="single"/>
              </w:rPr>
            </w:pPr>
          </w:p>
        </w:tc>
        <w:tc>
          <w:tcPr>
            <w:tcW w:w="2032" w:type="dxa"/>
          </w:tcPr>
          <w:p w14:paraId="2CBDDF80" w14:textId="77777777" w:rsidR="00B212E5" w:rsidRPr="00E16B15" w:rsidRDefault="00B212E5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sz w:val="28"/>
                <w:szCs w:val="28"/>
                <w:u w:val="single"/>
              </w:rPr>
            </w:pPr>
          </w:p>
        </w:tc>
        <w:tc>
          <w:tcPr>
            <w:tcW w:w="2165" w:type="dxa"/>
          </w:tcPr>
          <w:p w14:paraId="0B33F504" w14:textId="77777777" w:rsidR="00B212E5" w:rsidRPr="00E16B15" w:rsidRDefault="00B212E5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sz w:val="28"/>
                <w:szCs w:val="28"/>
                <w:u w:val="single"/>
              </w:rPr>
            </w:pPr>
          </w:p>
        </w:tc>
        <w:tc>
          <w:tcPr>
            <w:tcW w:w="5269" w:type="dxa"/>
          </w:tcPr>
          <w:p w14:paraId="634B40D1" w14:textId="77777777" w:rsidR="00B212E5" w:rsidRPr="00E16B15" w:rsidRDefault="00B212E5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sz w:val="28"/>
                <w:szCs w:val="28"/>
                <w:u w:val="single"/>
              </w:rPr>
            </w:pPr>
          </w:p>
        </w:tc>
      </w:tr>
      <w:tr w:rsidR="00B212E5" w:rsidRPr="00E16B15" w14:paraId="0EF5A989" w14:textId="77777777" w:rsidTr="00ED767A">
        <w:tc>
          <w:tcPr>
            <w:tcW w:w="5204" w:type="dxa"/>
          </w:tcPr>
          <w:p w14:paraId="4CED0FE0" w14:textId="77777777" w:rsidR="00B212E5" w:rsidRPr="00E16B15" w:rsidRDefault="00B212E5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sz w:val="28"/>
                <w:szCs w:val="28"/>
                <w:u w:val="single"/>
              </w:rPr>
            </w:pPr>
          </w:p>
        </w:tc>
        <w:tc>
          <w:tcPr>
            <w:tcW w:w="2032" w:type="dxa"/>
          </w:tcPr>
          <w:p w14:paraId="3D86DDC4" w14:textId="77777777" w:rsidR="00B212E5" w:rsidRPr="00E16B15" w:rsidRDefault="00B212E5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sz w:val="28"/>
                <w:szCs w:val="28"/>
                <w:u w:val="single"/>
              </w:rPr>
            </w:pPr>
          </w:p>
        </w:tc>
        <w:tc>
          <w:tcPr>
            <w:tcW w:w="2165" w:type="dxa"/>
          </w:tcPr>
          <w:p w14:paraId="79F6766D" w14:textId="77777777" w:rsidR="00B212E5" w:rsidRPr="00E16B15" w:rsidRDefault="00B212E5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sz w:val="28"/>
                <w:szCs w:val="28"/>
                <w:u w:val="single"/>
              </w:rPr>
            </w:pPr>
          </w:p>
        </w:tc>
        <w:tc>
          <w:tcPr>
            <w:tcW w:w="5269" w:type="dxa"/>
          </w:tcPr>
          <w:p w14:paraId="7F2A25B6" w14:textId="77777777" w:rsidR="00B212E5" w:rsidRPr="00E16B15" w:rsidRDefault="00B212E5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sz w:val="28"/>
                <w:szCs w:val="28"/>
                <w:u w:val="single"/>
              </w:rPr>
            </w:pPr>
          </w:p>
        </w:tc>
      </w:tr>
      <w:tr w:rsidR="006A5BE2" w:rsidRPr="00E16B15" w14:paraId="140CE0A7" w14:textId="77777777" w:rsidTr="00ED767A">
        <w:tc>
          <w:tcPr>
            <w:tcW w:w="5204" w:type="dxa"/>
          </w:tcPr>
          <w:p w14:paraId="0175AE56" w14:textId="77777777" w:rsidR="006A5BE2" w:rsidRPr="00E16B15" w:rsidRDefault="006A5BE2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sz w:val="28"/>
                <w:szCs w:val="28"/>
                <w:u w:val="single"/>
              </w:rPr>
            </w:pPr>
          </w:p>
        </w:tc>
        <w:tc>
          <w:tcPr>
            <w:tcW w:w="2032" w:type="dxa"/>
          </w:tcPr>
          <w:p w14:paraId="1AADCA3F" w14:textId="77777777" w:rsidR="006A5BE2" w:rsidRPr="00E16B15" w:rsidRDefault="006A5BE2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sz w:val="28"/>
                <w:szCs w:val="28"/>
                <w:u w:val="single"/>
              </w:rPr>
            </w:pPr>
          </w:p>
        </w:tc>
        <w:tc>
          <w:tcPr>
            <w:tcW w:w="2165" w:type="dxa"/>
          </w:tcPr>
          <w:p w14:paraId="1834A4CA" w14:textId="77777777" w:rsidR="006A5BE2" w:rsidRPr="00E16B15" w:rsidRDefault="006A5BE2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sz w:val="28"/>
                <w:szCs w:val="28"/>
                <w:u w:val="single"/>
              </w:rPr>
            </w:pPr>
          </w:p>
        </w:tc>
        <w:tc>
          <w:tcPr>
            <w:tcW w:w="5269" w:type="dxa"/>
          </w:tcPr>
          <w:p w14:paraId="36A28674" w14:textId="77777777" w:rsidR="006A5BE2" w:rsidRPr="00E16B15" w:rsidRDefault="006A5BE2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sz w:val="28"/>
                <w:szCs w:val="28"/>
                <w:u w:val="single"/>
              </w:rPr>
            </w:pPr>
          </w:p>
        </w:tc>
      </w:tr>
      <w:tr w:rsidR="006A5BE2" w:rsidRPr="00E16B15" w14:paraId="7A5987F2" w14:textId="77777777" w:rsidTr="00ED767A">
        <w:tc>
          <w:tcPr>
            <w:tcW w:w="5204" w:type="dxa"/>
          </w:tcPr>
          <w:p w14:paraId="4D1333FE" w14:textId="77777777" w:rsidR="006A5BE2" w:rsidRPr="00E16B15" w:rsidRDefault="006A5BE2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sz w:val="28"/>
                <w:szCs w:val="28"/>
                <w:u w:val="single"/>
              </w:rPr>
            </w:pPr>
          </w:p>
        </w:tc>
        <w:tc>
          <w:tcPr>
            <w:tcW w:w="2032" w:type="dxa"/>
          </w:tcPr>
          <w:p w14:paraId="74BE827E" w14:textId="77777777" w:rsidR="006A5BE2" w:rsidRPr="00E16B15" w:rsidRDefault="006A5BE2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sz w:val="28"/>
                <w:szCs w:val="28"/>
                <w:u w:val="single"/>
              </w:rPr>
            </w:pPr>
          </w:p>
        </w:tc>
        <w:tc>
          <w:tcPr>
            <w:tcW w:w="2165" w:type="dxa"/>
          </w:tcPr>
          <w:p w14:paraId="4BA11934" w14:textId="77777777" w:rsidR="006A5BE2" w:rsidRPr="00E16B15" w:rsidRDefault="006A5BE2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sz w:val="28"/>
                <w:szCs w:val="28"/>
                <w:u w:val="single"/>
              </w:rPr>
            </w:pPr>
          </w:p>
        </w:tc>
        <w:tc>
          <w:tcPr>
            <w:tcW w:w="5269" w:type="dxa"/>
          </w:tcPr>
          <w:p w14:paraId="7E50BC6C" w14:textId="77777777" w:rsidR="006A5BE2" w:rsidRPr="00E16B15" w:rsidRDefault="006A5BE2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sz w:val="28"/>
                <w:szCs w:val="28"/>
                <w:u w:val="single"/>
              </w:rPr>
            </w:pPr>
          </w:p>
        </w:tc>
      </w:tr>
      <w:tr w:rsidR="006A5BE2" w:rsidRPr="00E16B15" w14:paraId="7A3D2001" w14:textId="77777777" w:rsidTr="00ED767A">
        <w:tc>
          <w:tcPr>
            <w:tcW w:w="5204" w:type="dxa"/>
          </w:tcPr>
          <w:p w14:paraId="57C153E9" w14:textId="77777777" w:rsidR="006A5BE2" w:rsidRPr="00E16B15" w:rsidRDefault="006A5BE2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sz w:val="28"/>
                <w:szCs w:val="28"/>
                <w:u w:val="single"/>
              </w:rPr>
            </w:pPr>
          </w:p>
        </w:tc>
        <w:tc>
          <w:tcPr>
            <w:tcW w:w="2032" w:type="dxa"/>
          </w:tcPr>
          <w:p w14:paraId="2EBCFB5F" w14:textId="77777777" w:rsidR="006A5BE2" w:rsidRPr="00E16B15" w:rsidRDefault="006A5BE2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sz w:val="28"/>
                <w:szCs w:val="28"/>
                <w:u w:val="single"/>
              </w:rPr>
            </w:pPr>
          </w:p>
        </w:tc>
        <w:tc>
          <w:tcPr>
            <w:tcW w:w="2165" w:type="dxa"/>
          </w:tcPr>
          <w:p w14:paraId="23042A4E" w14:textId="77777777" w:rsidR="006A5BE2" w:rsidRPr="00E16B15" w:rsidRDefault="006A5BE2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sz w:val="28"/>
                <w:szCs w:val="28"/>
                <w:u w:val="single"/>
              </w:rPr>
            </w:pPr>
          </w:p>
        </w:tc>
        <w:tc>
          <w:tcPr>
            <w:tcW w:w="5269" w:type="dxa"/>
          </w:tcPr>
          <w:p w14:paraId="71D7AE0D" w14:textId="77777777" w:rsidR="006A5BE2" w:rsidRPr="00E16B15" w:rsidRDefault="006A5BE2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sz w:val="28"/>
                <w:szCs w:val="28"/>
                <w:u w:val="single"/>
              </w:rPr>
            </w:pPr>
          </w:p>
        </w:tc>
      </w:tr>
      <w:tr w:rsidR="006A5BE2" w:rsidRPr="00E16B15" w14:paraId="4BE21AC0" w14:textId="77777777" w:rsidTr="00ED767A">
        <w:tc>
          <w:tcPr>
            <w:tcW w:w="5204" w:type="dxa"/>
          </w:tcPr>
          <w:p w14:paraId="1601CD2A" w14:textId="77777777" w:rsidR="006A5BE2" w:rsidRPr="00E16B15" w:rsidRDefault="006A5BE2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sz w:val="28"/>
                <w:szCs w:val="28"/>
                <w:u w:val="single"/>
              </w:rPr>
            </w:pPr>
          </w:p>
        </w:tc>
        <w:tc>
          <w:tcPr>
            <w:tcW w:w="2032" w:type="dxa"/>
          </w:tcPr>
          <w:p w14:paraId="5E286F0A" w14:textId="77777777" w:rsidR="006A5BE2" w:rsidRPr="00E16B15" w:rsidRDefault="006A5BE2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sz w:val="28"/>
                <w:szCs w:val="28"/>
                <w:u w:val="single"/>
              </w:rPr>
            </w:pPr>
          </w:p>
        </w:tc>
        <w:tc>
          <w:tcPr>
            <w:tcW w:w="2165" w:type="dxa"/>
          </w:tcPr>
          <w:p w14:paraId="5038C7F8" w14:textId="77777777" w:rsidR="006A5BE2" w:rsidRPr="00E16B15" w:rsidRDefault="006A5BE2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sz w:val="28"/>
                <w:szCs w:val="28"/>
                <w:u w:val="single"/>
              </w:rPr>
            </w:pPr>
          </w:p>
        </w:tc>
        <w:tc>
          <w:tcPr>
            <w:tcW w:w="5269" w:type="dxa"/>
          </w:tcPr>
          <w:p w14:paraId="2D5C602B" w14:textId="77777777" w:rsidR="006A5BE2" w:rsidRPr="00E16B15" w:rsidRDefault="006A5BE2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sz w:val="28"/>
                <w:szCs w:val="28"/>
                <w:u w:val="single"/>
              </w:rPr>
            </w:pPr>
          </w:p>
        </w:tc>
      </w:tr>
      <w:tr w:rsidR="006A5BE2" w:rsidRPr="00E16B15" w14:paraId="24C8911D" w14:textId="77777777" w:rsidTr="00ED767A">
        <w:tc>
          <w:tcPr>
            <w:tcW w:w="5204" w:type="dxa"/>
          </w:tcPr>
          <w:p w14:paraId="3C291C61" w14:textId="77777777" w:rsidR="006A5BE2" w:rsidRPr="00E16B15" w:rsidRDefault="006A5BE2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sz w:val="28"/>
                <w:szCs w:val="28"/>
                <w:u w:val="single"/>
              </w:rPr>
            </w:pPr>
          </w:p>
        </w:tc>
        <w:tc>
          <w:tcPr>
            <w:tcW w:w="2032" w:type="dxa"/>
          </w:tcPr>
          <w:p w14:paraId="10328CE8" w14:textId="77777777" w:rsidR="006A5BE2" w:rsidRPr="00E16B15" w:rsidRDefault="006A5BE2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sz w:val="28"/>
                <w:szCs w:val="28"/>
                <w:u w:val="single"/>
              </w:rPr>
            </w:pPr>
          </w:p>
        </w:tc>
        <w:tc>
          <w:tcPr>
            <w:tcW w:w="2165" w:type="dxa"/>
          </w:tcPr>
          <w:p w14:paraId="7E5467AF" w14:textId="77777777" w:rsidR="006A5BE2" w:rsidRPr="00E16B15" w:rsidRDefault="006A5BE2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sz w:val="28"/>
                <w:szCs w:val="28"/>
                <w:u w:val="single"/>
              </w:rPr>
            </w:pPr>
          </w:p>
        </w:tc>
        <w:tc>
          <w:tcPr>
            <w:tcW w:w="5269" w:type="dxa"/>
          </w:tcPr>
          <w:p w14:paraId="071AA8C0" w14:textId="77777777" w:rsidR="006A5BE2" w:rsidRPr="00E16B15" w:rsidRDefault="006A5BE2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sz w:val="28"/>
                <w:szCs w:val="28"/>
                <w:u w:val="single"/>
              </w:rPr>
            </w:pPr>
          </w:p>
        </w:tc>
      </w:tr>
    </w:tbl>
    <w:p w14:paraId="3D73C453" w14:textId="77777777" w:rsidR="006829CA" w:rsidRPr="00E16B15" w:rsidRDefault="00631C2E" w:rsidP="00B212E5">
      <w:pPr>
        <w:spacing w:after="0" w:line="240" w:lineRule="auto"/>
        <w:rPr>
          <w:rFonts w:ascii="Arial" w:hAnsi="Arial" w:cs="Arial"/>
          <w:b/>
          <w:color w:val="0033A0"/>
          <w:sz w:val="28"/>
          <w:szCs w:val="28"/>
          <w:u w:val="single"/>
        </w:rPr>
      </w:pPr>
      <w:r w:rsidRPr="00E16B15">
        <w:rPr>
          <w:rFonts w:ascii="Arial" w:hAnsi="Arial" w:cs="Arial"/>
          <w:b/>
          <w:color w:val="0033A0"/>
          <w:sz w:val="28"/>
          <w:szCs w:val="28"/>
          <w:u w:val="single"/>
        </w:rPr>
        <w:t xml:space="preserve">                                               </w:t>
      </w:r>
      <w:r w:rsidR="005512AF" w:rsidRPr="00E16B15">
        <w:rPr>
          <w:rFonts w:ascii="Arial" w:hAnsi="Arial" w:cs="Arial"/>
          <w:b/>
          <w:color w:val="0033A0"/>
          <w:sz w:val="28"/>
          <w:szCs w:val="28"/>
          <w:u w:val="single"/>
        </w:rPr>
        <w:t xml:space="preserve">    </w:t>
      </w:r>
    </w:p>
    <w:p w14:paraId="1D3F863C" w14:textId="7E66B546" w:rsidR="006829CA" w:rsidRPr="00497607" w:rsidRDefault="007474B3">
      <w:pPr>
        <w:pStyle w:val="ListParagraph"/>
        <w:spacing w:after="0" w:line="240" w:lineRule="auto"/>
        <w:ind w:left="270"/>
        <w:jc w:val="center"/>
        <w:rPr>
          <w:rStyle w:val="Hyperlink"/>
          <w:rFonts w:ascii="Arial" w:hAnsi="Arial" w:cs="Arial"/>
          <w:b/>
          <w:bCs/>
          <w:sz w:val="26"/>
          <w:szCs w:val="26"/>
          <w:u w:val="none"/>
        </w:rPr>
      </w:pPr>
      <w:r>
        <w:rPr>
          <w:rFonts w:ascii="Arial" w:hAnsi="Arial" w:cs="Arial"/>
          <w:b/>
          <w:color w:val="0033A0"/>
          <w:sz w:val="26"/>
          <w:szCs w:val="26"/>
          <w:highlight w:val="yellow"/>
        </w:rPr>
        <w:t xml:space="preserve">For Group Attendance: </w:t>
      </w:r>
      <w:r w:rsidR="006829CA" w:rsidRPr="007474B3">
        <w:rPr>
          <w:rFonts w:ascii="Arial" w:hAnsi="Arial" w:cs="Arial"/>
          <w:b/>
          <w:color w:val="0033A0"/>
          <w:sz w:val="26"/>
          <w:szCs w:val="26"/>
          <w:highlight w:val="yellow"/>
        </w:rPr>
        <w:t>Please complete a sign in sheet and email to</w:t>
      </w:r>
      <w:r w:rsidR="006829CA" w:rsidRPr="007474B3">
        <w:rPr>
          <w:rFonts w:ascii="Arial" w:hAnsi="Arial" w:cs="Arial"/>
          <w:b/>
          <w:color w:val="365F91"/>
          <w:sz w:val="26"/>
          <w:szCs w:val="26"/>
          <w:highlight w:val="yellow"/>
        </w:rPr>
        <w:t xml:space="preserve"> </w:t>
      </w:r>
      <w:hyperlink r:id="rId12" w:history="1">
        <w:r w:rsidR="00497607" w:rsidRPr="007474B3">
          <w:rPr>
            <w:rStyle w:val="Hyperlink"/>
            <w:rFonts w:ascii="Arial" w:hAnsi="Arial" w:cs="Arial"/>
            <w:b/>
            <w:bCs/>
            <w:highlight w:val="yellow"/>
            <w:u w:val="none"/>
          </w:rPr>
          <w:t>SCN_Education@uky.edu</w:t>
        </w:r>
      </w:hyperlink>
    </w:p>
    <w:p w14:paraId="290D7CB9" w14:textId="77777777" w:rsidR="00B212E5" w:rsidRPr="00E16B15" w:rsidRDefault="00B212E5">
      <w:pPr>
        <w:pStyle w:val="ListParagraph"/>
        <w:spacing w:after="0" w:line="240" w:lineRule="auto"/>
        <w:ind w:left="270"/>
        <w:jc w:val="center"/>
        <w:rPr>
          <w:rStyle w:val="Hyperlink"/>
          <w:rFonts w:ascii="Arial" w:hAnsi="Arial" w:cs="Arial"/>
          <w:b/>
          <w:sz w:val="26"/>
          <w:szCs w:val="26"/>
        </w:rPr>
      </w:pPr>
    </w:p>
    <w:p w14:paraId="05767F48" w14:textId="77777777" w:rsidR="0007516A" w:rsidRPr="00E16B15" w:rsidRDefault="0007516A">
      <w:pPr>
        <w:pStyle w:val="ListParagraph"/>
        <w:spacing w:after="0" w:line="240" w:lineRule="auto"/>
        <w:ind w:left="270"/>
        <w:jc w:val="center"/>
        <w:rPr>
          <w:rFonts w:ascii="Arial" w:hAnsi="Arial" w:cs="Arial"/>
          <w:b/>
          <w:color w:val="1F497D"/>
          <w:sz w:val="2"/>
          <w:szCs w:val="26"/>
        </w:rPr>
      </w:pPr>
    </w:p>
    <w:p w14:paraId="2DFD97DE" w14:textId="77777777" w:rsidR="005512AF" w:rsidRPr="00E16B15" w:rsidRDefault="005512AF">
      <w:pPr>
        <w:pStyle w:val="ListParagraph"/>
        <w:spacing w:after="0" w:line="240" w:lineRule="auto"/>
        <w:ind w:left="274"/>
        <w:rPr>
          <w:rFonts w:ascii="Arial" w:hAnsi="Arial" w:cs="Arial"/>
          <w:b/>
          <w:color w:val="1F497D"/>
          <w:sz w:val="2"/>
        </w:rPr>
      </w:pPr>
    </w:p>
    <w:p w14:paraId="74B7E7A7" w14:textId="77777777" w:rsidR="006829CA" w:rsidRPr="00E16B15" w:rsidRDefault="006829CA">
      <w:pPr>
        <w:pStyle w:val="ListParagraph"/>
        <w:spacing w:after="0" w:line="240" w:lineRule="auto"/>
        <w:ind w:left="274"/>
        <w:rPr>
          <w:rFonts w:ascii="Arial" w:hAnsi="Arial" w:cs="Arial"/>
          <w:b/>
          <w:color w:val="0033A0"/>
          <w:sz w:val="20"/>
          <w:szCs w:val="20"/>
        </w:rPr>
      </w:pPr>
      <w:r w:rsidRPr="00E16B15">
        <w:rPr>
          <w:rFonts w:ascii="Arial" w:hAnsi="Arial" w:cs="Arial"/>
          <w:b/>
          <w:color w:val="0033A0"/>
          <w:sz w:val="20"/>
          <w:szCs w:val="20"/>
        </w:rPr>
        <w:t>For Additional Information, please contact:</w:t>
      </w:r>
    </w:p>
    <w:p w14:paraId="4E3EE0DC" w14:textId="77777777" w:rsidR="006829CA" w:rsidRPr="00E16B15" w:rsidRDefault="006829CA">
      <w:pPr>
        <w:pStyle w:val="ListParagraph"/>
        <w:spacing w:after="0" w:line="240" w:lineRule="auto"/>
        <w:ind w:left="274"/>
        <w:rPr>
          <w:rFonts w:ascii="Arial" w:hAnsi="Arial" w:cs="Arial"/>
          <w:b/>
          <w:sz w:val="20"/>
          <w:szCs w:val="20"/>
        </w:rPr>
      </w:pPr>
      <w:r w:rsidRPr="00E16B15">
        <w:rPr>
          <w:rFonts w:ascii="Arial" w:hAnsi="Arial" w:cs="Arial"/>
          <w:b/>
          <w:sz w:val="20"/>
          <w:szCs w:val="20"/>
          <w:u w:val="single"/>
        </w:rPr>
        <w:t xml:space="preserve">Stroke information </w:t>
      </w:r>
      <w:r w:rsidR="00D740AF" w:rsidRPr="00E16B15">
        <w:rPr>
          <w:rFonts w:ascii="Arial" w:hAnsi="Arial" w:cs="Arial"/>
          <w:b/>
          <w:sz w:val="20"/>
          <w:szCs w:val="20"/>
        </w:rPr>
        <w:t>–</w:t>
      </w:r>
      <w:r w:rsidRPr="00E16B15">
        <w:rPr>
          <w:rFonts w:ascii="Arial" w:hAnsi="Arial" w:cs="Arial"/>
          <w:b/>
          <w:sz w:val="20"/>
          <w:szCs w:val="20"/>
        </w:rPr>
        <w:t xml:space="preserve"> </w:t>
      </w:r>
      <w:r w:rsidR="00DA0134" w:rsidRPr="00E16B15">
        <w:rPr>
          <w:rFonts w:ascii="Arial" w:hAnsi="Arial" w:cs="Arial"/>
          <w:b/>
          <w:sz w:val="20"/>
          <w:szCs w:val="20"/>
        </w:rPr>
        <w:t>Harold Brown, Nurse Educator</w:t>
      </w:r>
      <w:r w:rsidR="00D01248" w:rsidRPr="00E16B15">
        <w:rPr>
          <w:rFonts w:ascii="Arial" w:hAnsi="Arial" w:cs="Arial"/>
          <w:b/>
          <w:sz w:val="20"/>
          <w:szCs w:val="20"/>
        </w:rPr>
        <w:t xml:space="preserve"> -</w:t>
      </w:r>
      <w:r w:rsidR="005D07DC" w:rsidRPr="00E16B15">
        <w:rPr>
          <w:rFonts w:ascii="Arial" w:hAnsi="Arial" w:cs="Arial"/>
          <w:b/>
          <w:sz w:val="20"/>
          <w:szCs w:val="20"/>
        </w:rPr>
        <w:t xml:space="preserve"> Stroke Care Network</w:t>
      </w:r>
      <w:r w:rsidRPr="00E16B15">
        <w:rPr>
          <w:rFonts w:ascii="Arial" w:hAnsi="Arial" w:cs="Arial"/>
          <w:b/>
          <w:sz w:val="20"/>
          <w:szCs w:val="20"/>
        </w:rPr>
        <w:t xml:space="preserve"> (859) </w:t>
      </w:r>
      <w:r w:rsidR="005D07DC" w:rsidRPr="00E16B15">
        <w:rPr>
          <w:rFonts w:ascii="Arial" w:hAnsi="Arial" w:cs="Arial"/>
          <w:b/>
          <w:sz w:val="20"/>
          <w:szCs w:val="20"/>
        </w:rPr>
        <w:t>218-</w:t>
      </w:r>
      <w:r w:rsidR="00DA0134" w:rsidRPr="00E16B15">
        <w:rPr>
          <w:rFonts w:ascii="Arial" w:hAnsi="Arial" w:cs="Arial"/>
          <w:b/>
          <w:sz w:val="20"/>
          <w:szCs w:val="20"/>
        </w:rPr>
        <w:t>0949</w:t>
      </w:r>
      <w:r w:rsidR="002767ED" w:rsidRPr="00E16B15">
        <w:rPr>
          <w:rFonts w:ascii="Arial" w:hAnsi="Arial" w:cs="Arial"/>
          <w:b/>
          <w:sz w:val="20"/>
          <w:szCs w:val="20"/>
        </w:rPr>
        <w:t xml:space="preserve"> </w:t>
      </w:r>
      <w:r w:rsidRPr="00E16B15">
        <w:rPr>
          <w:rFonts w:ascii="Arial" w:hAnsi="Arial" w:cs="Arial"/>
          <w:b/>
          <w:sz w:val="20"/>
          <w:szCs w:val="20"/>
        </w:rPr>
        <w:t>or</w:t>
      </w:r>
      <w:r w:rsidR="00955C13" w:rsidRPr="00E16B15">
        <w:rPr>
          <w:rFonts w:ascii="Arial" w:hAnsi="Arial" w:cs="Arial"/>
          <w:b/>
          <w:sz w:val="20"/>
          <w:szCs w:val="20"/>
        </w:rPr>
        <w:t xml:space="preserve"> </w:t>
      </w:r>
      <w:hyperlink r:id="rId13" w:history="1">
        <w:r w:rsidR="00DA0134" w:rsidRPr="00E16B15">
          <w:rPr>
            <w:rStyle w:val="Hyperlink"/>
            <w:rFonts w:ascii="Arial" w:hAnsi="Arial" w:cs="Arial"/>
            <w:b/>
            <w:sz w:val="20"/>
            <w:szCs w:val="20"/>
          </w:rPr>
          <w:t>Harold.Brown@uky.edu</w:t>
        </w:r>
      </w:hyperlink>
      <w:r w:rsidR="00955C13" w:rsidRPr="00E16B15">
        <w:rPr>
          <w:rFonts w:ascii="Arial" w:hAnsi="Arial" w:cs="Arial"/>
          <w:b/>
          <w:sz w:val="20"/>
          <w:szCs w:val="20"/>
        </w:rPr>
        <w:t xml:space="preserve"> </w:t>
      </w:r>
      <w:r w:rsidR="00423E63" w:rsidRPr="00E16B15">
        <w:rPr>
          <w:rFonts w:ascii="Arial" w:hAnsi="Arial" w:cs="Arial"/>
          <w:b/>
          <w:sz w:val="20"/>
          <w:szCs w:val="20"/>
        </w:rPr>
        <w:t xml:space="preserve"> </w:t>
      </w:r>
    </w:p>
    <w:p w14:paraId="5D45470A" w14:textId="77777777" w:rsidR="006829CA" w:rsidRPr="00E16B15" w:rsidRDefault="00423E63">
      <w:pPr>
        <w:pStyle w:val="ListParagraph"/>
        <w:spacing w:after="0" w:line="240" w:lineRule="auto"/>
        <w:ind w:left="274"/>
        <w:rPr>
          <w:rFonts w:ascii="Arial" w:hAnsi="Arial" w:cs="Arial"/>
          <w:b/>
          <w:sz w:val="20"/>
          <w:szCs w:val="20"/>
        </w:rPr>
      </w:pPr>
      <w:r w:rsidRPr="00E16B15">
        <w:rPr>
          <w:rFonts w:ascii="Arial" w:hAnsi="Arial" w:cs="Arial"/>
          <w:b/>
          <w:sz w:val="20"/>
          <w:szCs w:val="20"/>
          <w:u w:val="single"/>
        </w:rPr>
        <w:t>For CME</w:t>
      </w:r>
      <w:r w:rsidR="006829CA" w:rsidRPr="00E16B15">
        <w:rPr>
          <w:rFonts w:ascii="Arial" w:hAnsi="Arial" w:cs="Arial"/>
          <w:b/>
          <w:sz w:val="20"/>
          <w:szCs w:val="20"/>
          <w:u w:val="single"/>
        </w:rPr>
        <w:t xml:space="preserve"> questions </w:t>
      </w:r>
      <w:r w:rsidR="005D07DC" w:rsidRPr="00E16B15">
        <w:rPr>
          <w:rFonts w:ascii="Arial" w:hAnsi="Arial" w:cs="Arial"/>
          <w:b/>
          <w:sz w:val="20"/>
          <w:szCs w:val="20"/>
        </w:rPr>
        <w:t>- Vanessa Webb</w:t>
      </w:r>
      <w:r w:rsidR="006829CA" w:rsidRPr="00E16B15">
        <w:rPr>
          <w:rFonts w:ascii="Arial" w:hAnsi="Arial" w:cs="Arial"/>
          <w:b/>
          <w:sz w:val="20"/>
          <w:szCs w:val="20"/>
        </w:rPr>
        <w:t>, UK Continuing Education (859) 218-</w:t>
      </w:r>
      <w:r w:rsidR="005D07DC" w:rsidRPr="00E16B15">
        <w:rPr>
          <w:rFonts w:ascii="Arial" w:hAnsi="Arial" w:cs="Arial"/>
          <w:b/>
          <w:sz w:val="20"/>
          <w:szCs w:val="20"/>
        </w:rPr>
        <w:t>0342 or</w:t>
      </w:r>
      <w:r w:rsidR="006829CA" w:rsidRPr="00E16B15">
        <w:rPr>
          <w:rFonts w:ascii="Arial" w:hAnsi="Arial" w:cs="Arial"/>
          <w:b/>
          <w:sz w:val="20"/>
          <w:szCs w:val="20"/>
        </w:rPr>
        <w:t xml:space="preserve"> </w:t>
      </w:r>
      <w:hyperlink r:id="rId14" w:history="1">
        <w:r w:rsidR="00111159" w:rsidRPr="00E16B15">
          <w:rPr>
            <w:rStyle w:val="Hyperlink"/>
            <w:rFonts w:ascii="Arial" w:hAnsi="Arial" w:cs="Arial"/>
            <w:b/>
            <w:sz w:val="20"/>
            <w:szCs w:val="20"/>
          </w:rPr>
          <w:t>Vanessa.Webb-Brown@uky.edu</w:t>
        </w:r>
      </w:hyperlink>
      <w:r w:rsidRPr="00E16B15">
        <w:rPr>
          <w:rFonts w:ascii="Arial" w:hAnsi="Arial" w:cs="Arial"/>
          <w:b/>
          <w:sz w:val="20"/>
          <w:szCs w:val="20"/>
        </w:rPr>
        <w:t xml:space="preserve"> </w:t>
      </w:r>
    </w:p>
    <w:p w14:paraId="45C332C8" w14:textId="77777777" w:rsidR="005512AF" w:rsidRPr="00E16B15" w:rsidRDefault="00C00D58" w:rsidP="00631C2E">
      <w:pPr>
        <w:pStyle w:val="ListParagraph"/>
        <w:spacing w:after="0" w:line="240" w:lineRule="auto"/>
        <w:ind w:left="274"/>
        <w:rPr>
          <w:rFonts w:ascii="Arial" w:hAnsi="Arial" w:cs="Arial"/>
          <w:b/>
          <w:sz w:val="20"/>
          <w:szCs w:val="20"/>
          <w:u w:val="single"/>
        </w:rPr>
      </w:pPr>
      <w:r w:rsidRPr="00E16B15">
        <w:rPr>
          <w:rFonts w:ascii="Arial" w:hAnsi="Arial" w:cs="Arial"/>
          <w:b/>
          <w:sz w:val="20"/>
          <w:szCs w:val="20"/>
          <w:u w:val="single"/>
        </w:rPr>
        <w:t>For CNE</w:t>
      </w:r>
      <w:r w:rsidR="00423E63" w:rsidRPr="00E16B15">
        <w:rPr>
          <w:rFonts w:ascii="Arial" w:hAnsi="Arial" w:cs="Arial"/>
          <w:b/>
          <w:sz w:val="20"/>
          <w:szCs w:val="20"/>
          <w:u w:val="single"/>
        </w:rPr>
        <w:t xml:space="preserve"> questions </w:t>
      </w:r>
      <w:r w:rsidR="00D72061" w:rsidRPr="00E16B15">
        <w:rPr>
          <w:rFonts w:ascii="Arial" w:hAnsi="Arial" w:cs="Arial"/>
          <w:b/>
          <w:sz w:val="20"/>
          <w:szCs w:val="20"/>
        </w:rPr>
        <w:t>– Aimee Hatfield</w:t>
      </w:r>
      <w:r w:rsidR="00423E63" w:rsidRPr="00E16B15">
        <w:rPr>
          <w:rFonts w:ascii="Arial" w:hAnsi="Arial" w:cs="Arial"/>
          <w:b/>
          <w:sz w:val="20"/>
          <w:szCs w:val="20"/>
        </w:rPr>
        <w:t xml:space="preserve">, UK College of Nursing (859) 323-3851 or </w:t>
      </w:r>
      <w:hyperlink r:id="rId15" w:history="1">
        <w:r w:rsidRPr="00E16B15">
          <w:rPr>
            <w:rStyle w:val="Hyperlink"/>
            <w:rFonts w:ascii="Arial" w:hAnsi="Arial" w:cs="Arial"/>
            <w:b/>
            <w:sz w:val="20"/>
            <w:szCs w:val="20"/>
          </w:rPr>
          <w:t>Aimee.Hatfield@uky.edu</w:t>
        </w:r>
      </w:hyperlink>
    </w:p>
    <w:sectPr w:rsidR="005512AF" w:rsidRPr="00E16B15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FF8A90" w14:textId="77777777" w:rsidR="006B69DA" w:rsidRDefault="006B69DA" w:rsidP="006B69DA">
      <w:pPr>
        <w:spacing w:after="0" w:line="240" w:lineRule="auto"/>
      </w:pPr>
      <w:r>
        <w:separator/>
      </w:r>
    </w:p>
  </w:endnote>
  <w:endnote w:type="continuationSeparator" w:id="0">
    <w:p w14:paraId="3990CF4F" w14:textId="77777777" w:rsidR="006B69DA" w:rsidRDefault="006B69DA" w:rsidP="006B69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578027" w14:textId="77777777" w:rsidR="006B69DA" w:rsidRDefault="006B69DA" w:rsidP="006B69DA">
      <w:pPr>
        <w:spacing w:after="0" w:line="240" w:lineRule="auto"/>
      </w:pPr>
      <w:r>
        <w:separator/>
      </w:r>
    </w:p>
  </w:footnote>
  <w:footnote w:type="continuationSeparator" w:id="0">
    <w:p w14:paraId="696586A4" w14:textId="77777777" w:rsidR="006B69DA" w:rsidRDefault="006B69DA" w:rsidP="006B69D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638E1"/>
    <w:multiLevelType w:val="hybridMultilevel"/>
    <w:tmpl w:val="A730659A"/>
    <w:lvl w:ilvl="0" w:tplc="0CE6467E">
      <w:numFmt w:val="bullet"/>
      <w:lvlText w:val="-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9311191"/>
    <w:multiLevelType w:val="hybridMultilevel"/>
    <w:tmpl w:val="3BB85BC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54FE67C8"/>
    <w:multiLevelType w:val="hybridMultilevel"/>
    <w:tmpl w:val="48101034"/>
    <w:lvl w:ilvl="0" w:tplc="0B24CB64">
      <w:start w:val="5"/>
      <w:numFmt w:val="bullet"/>
      <w:lvlText w:val="-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FAA7F17"/>
    <w:multiLevelType w:val="hybridMultilevel"/>
    <w:tmpl w:val="9912BFD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3MDa0sDA0NzE3MzVX0lEKTi0uzszPAymwqAUA2HmwDCwAAAA="/>
  </w:docVars>
  <w:rsids>
    <w:rsidRoot w:val="00187D4B"/>
    <w:rsid w:val="00034CF5"/>
    <w:rsid w:val="0007516A"/>
    <w:rsid w:val="000D4B94"/>
    <w:rsid w:val="00111159"/>
    <w:rsid w:val="00176919"/>
    <w:rsid w:val="00187D4B"/>
    <w:rsid w:val="0019193B"/>
    <w:rsid w:val="00232358"/>
    <w:rsid w:val="00245E1A"/>
    <w:rsid w:val="002767ED"/>
    <w:rsid w:val="002C1429"/>
    <w:rsid w:val="00335B21"/>
    <w:rsid w:val="00414CF1"/>
    <w:rsid w:val="00423E63"/>
    <w:rsid w:val="00430F0D"/>
    <w:rsid w:val="00432FC3"/>
    <w:rsid w:val="00497607"/>
    <w:rsid w:val="005512AF"/>
    <w:rsid w:val="00554A2D"/>
    <w:rsid w:val="00570662"/>
    <w:rsid w:val="00572842"/>
    <w:rsid w:val="00580158"/>
    <w:rsid w:val="0059360F"/>
    <w:rsid w:val="0059465D"/>
    <w:rsid w:val="005B5DCA"/>
    <w:rsid w:val="005B6CCD"/>
    <w:rsid w:val="005D07DC"/>
    <w:rsid w:val="006279D6"/>
    <w:rsid w:val="00631C2E"/>
    <w:rsid w:val="00633479"/>
    <w:rsid w:val="00653003"/>
    <w:rsid w:val="00662990"/>
    <w:rsid w:val="006829CA"/>
    <w:rsid w:val="006A5BE2"/>
    <w:rsid w:val="006B69DA"/>
    <w:rsid w:val="006D4715"/>
    <w:rsid w:val="006F6DAE"/>
    <w:rsid w:val="00732D51"/>
    <w:rsid w:val="007456B1"/>
    <w:rsid w:val="007474B3"/>
    <w:rsid w:val="00774A7D"/>
    <w:rsid w:val="007850D7"/>
    <w:rsid w:val="007D17F5"/>
    <w:rsid w:val="007E2A8F"/>
    <w:rsid w:val="00812A86"/>
    <w:rsid w:val="00812FD1"/>
    <w:rsid w:val="008347BE"/>
    <w:rsid w:val="008613C5"/>
    <w:rsid w:val="00880EAB"/>
    <w:rsid w:val="009554FA"/>
    <w:rsid w:val="00955C13"/>
    <w:rsid w:val="00976A74"/>
    <w:rsid w:val="00A22E8B"/>
    <w:rsid w:val="00A249D7"/>
    <w:rsid w:val="00A33364"/>
    <w:rsid w:val="00A96C12"/>
    <w:rsid w:val="00AA01EE"/>
    <w:rsid w:val="00AB6B39"/>
    <w:rsid w:val="00B212E5"/>
    <w:rsid w:val="00B3395B"/>
    <w:rsid w:val="00C00D58"/>
    <w:rsid w:val="00C03593"/>
    <w:rsid w:val="00C04A94"/>
    <w:rsid w:val="00C143FB"/>
    <w:rsid w:val="00C34BF4"/>
    <w:rsid w:val="00C5092E"/>
    <w:rsid w:val="00C8140E"/>
    <w:rsid w:val="00CB3D71"/>
    <w:rsid w:val="00D01248"/>
    <w:rsid w:val="00D069A0"/>
    <w:rsid w:val="00D2346C"/>
    <w:rsid w:val="00D23EA5"/>
    <w:rsid w:val="00D72061"/>
    <w:rsid w:val="00D740AF"/>
    <w:rsid w:val="00D93DDE"/>
    <w:rsid w:val="00DA0134"/>
    <w:rsid w:val="00DA6D0D"/>
    <w:rsid w:val="00E121B4"/>
    <w:rsid w:val="00E16B15"/>
    <w:rsid w:val="00E32A7F"/>
    <w:rsid w:val="00E374E1"/>
    <w:rsid w:val="00E41240"/>
    <w:rsid w:val="00E93178"/>
    <w:rsid w:val="00ED767A"/>
    <w:rsid w:val="00F30D40"/>
    <w:rsid w:val="00FA4031"/>
    <w:rsid w:val="00FB0CD2"/>
    <w:rsid w:val="00FC7246"/>
    <w:rsid w:val="00FD0268"/>
    <w:rsid w:val="00FE2931"/>
    <w:rsid w:val="00FF72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7816D6"/>
  <w15:chartTrackingRefBased/>
  <w15:docId w15:val="{0DD55BB0-A4C4-421B-B68F-213F357D2B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semiHidden/>
    <w:unhideWhenUsed/>
    <w:pPr>
      <w:spacing w:after="0" w:line="240" w:lineRule="auto"/>
    </w:pPr>
    <w:rPr>
      <w:rFonts w:ascii="Consolas" w:hAnsi="Consolas"/>
      <w:color w:val="365F91"/>
      <w:sz w:val="21"/>
      <w:szCs w:val="21"/>
    </w:rPr>
  </w:style>
  <w:style w:type="character" w:customStyle="1" w:styleId="PlainTextChar">
    <w:name w:val="Plain Text Char"/>
    <w:link w:val="PlainText"/>
    <w:uiPriority w:val="99"/>
    <w:semiHidden/>
    <w:rPr>
      <w:rFonts w:ascii="Consolas" w:eastAsia="Calibri" w:hAnsi="Consolas" w:cs="Times New Roman"/>
      <w:color w:val="365F91"/>
      <w:sz w:val="21"/>
      <w:szCs w:val="21"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table" w:styleId="TableGrid">
    <w:name w:val="Table Grid"/>
    <w:basedOn w:val="TableNormal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32D51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6B69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69DA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B69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69DA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976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7006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81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Harold.Brown@uky.edu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SCN_Education@uky.edu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hyperlink" Target="mailto:Aimee.Hatfield@uky.edu" TargetMode="Externa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mailto:Vanessa.Webb-Brown@uky.edu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7D81B807E75944A7B4B2E51BE05348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75AF2-3877-43EC-A708-A59E7BC5C272}"/>
      </w:docPartPr>
      <w:docPartBody>
        <w:p w:rsidR="00C543A9" w:rsidRDefault="00C543A9" w:rsidP="00C543A9">
          <w:pPr>
            <w:pStyle w:val="7D81B807E75944A7B4B2E51BE05348801"/>
          </w:pPr>
          <w:r w:rsidRPr="00505146">
            <w:rPr>
              <w:rStyle w:val="PlaceholderText"/>
            </w:rPr>
            <w:t>Choose an item.</w:t>
          </w:r>
        </w:p>
      </w:docPartBody>
    </w:docPart>
    <w:docPart>
      <w:docPartPr>
        <w:name w:val="CA97F8B5A01743E2A802DC061EB60E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BA98E2-2512-49D4-A892-890FDE1EEDEA}"/>
      </w:docPartPr>
      <w:docPartBody>
        <w:p w:rsidR="009F37BE" w:rsidRDefault="00C543A9" w:rsidP="00C543A9">
          <w:pPr>
            <w:pStyle w:val="CA97F8B5A01743E2A802DC061EB60EB1"/>
          </w:pPr>
          <w:r w:rsidRPr="00505146">
            <w:rPr>
              <w:rStyle w:val="PlaceholderText"/>
            </w:rPr>
            <w:t>Choose an item.</w:t>
          </w:r>
        </w:p>
      </w:docPartBody>
    </w:docPart>
    <w:docPart>
      <w:docPartPr>
        <w:name w:val="6ADCF3D54AEC44989CDC8C2C688701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567F4A-D2A7-41B3-AAE9-30C6DE678D0C}"/>
      </w:docPartPr>
      <w:docPartBody>
        <w:p w:rsidR="009F37BE" w:rsidRDefault="00C543A9" w:rsidP="00C543A9">
          <w:pPr>
            <w:pStyle w:val="6ADCF3D54AEC44989CDC8C2C6887014A"/>
          </w:pPr>
          <w:r w:rsidRPr="00505146">
            <w:rPr>
              <w:rStyle w:val="PlaceholderText"/>
            </w:rPr>
            <w:t>Choose an item.</w:t>
          </w:r>
        </w:p>
      </w:docPartBody>
    </w:docPart>
    <w:docPart>
      <w:docPartPr>
        <w:name w:val="B7791EB4AB4E4E81BBB9885AC3CFED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1ADBFD-3FE6-4EF0-9240-ECC03CA913FB}"/>
      </w:docPartPr>
      <w:docPartBody>
        <w:p w:rsidR="009F37BE" w:rsidRDefault="00C543A9" w:rsidP="00C543A9">
          <w:pPr>
            <w:pStyle w:val="B7791EB4AB4E4E81BBB9885AC3CFED81"/>
          </w:pPr>
          <w:r w:rsidRPr="00505146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35D47"/>
    <w:rsid w:val="00735D47"/>
    <w:rsid w:val="009F37BE"/>
    <w:rsid w:val="00C543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F37BE"/>
    <w:rPr>
      <w:color w:val="808080"/>
    </w:rPr>
  </w:style>
  <w:style w:type="paragraph" w:customStyle="1" w:styleId="7D81B807E75944A7B4B2E51BE05348801">
    <w:name w:val="7D81B807E75944A7B4B2E51BE05348801"/>
    <w:rsid w:val="00C543A9"/>
    <w:pPr>
      <w:spacing w:after="200" w:line="276" w:lineRule="auto"/>
    </w:pPr>
    <w:rPr>
      <w:rFonts w:ascii="Times New Roman" w:eastAsia="Calibri" w:hAnsi="Times New Roman" w:cs="Times New Roman"/>
      <w:sz w:val="24"/>
      <w:szCs w:val="24"/>
    </w:rPr>
  </w:style>
  <w:style w:type="paragraph" w:customStyle="1" w:styleId="CA97F8B5A01743E2A802DC061EB60EB1">
    <w:name w:val="CA97F8B5A01743E2A802DC061EB60EB1"/>
    <w:rsid w:val="00C543A9"/>
    <w:pPr>
      <w:spacing w:after="200" w:line="276" w:lineRule="auto"/>
    </w:pPr>
    <w:rPr>
      <w:rFonts w:ascii="Times New Roman" w:eastAsia="Calibri" w:hAnsi="Times New Roman" w:cs="Times New Roman"/>
      <w:sz w:val="24"/>
      <w:szCs w:val="24"/>
    </w:rPr>
  </w:style>
  <w:style w:type="paragraph" w:customStyle="1" w:styleId="6ADCF3D54AEC44989CDC8C2C6887014A">
    <w:name w:val="6ADCF3D54AEC44989CDC8C2C6887014A"/>
    <w:rsid w:val="00C543A9"/>
    <w:pPr>
      <w:spacing w:after="200" w:line="276" w:lineRule="auto"/>
    </w:pPr>
    <w:rPr>
      <w:rFonts w:ascii="Times New Roman" w:eastAsia="Calibri" w:hAnsi="Times New Roman" w:cs="Times New Roman"/>
      <w:sz w:val="24"/>
      <w:szCs w:val="24"/>
    </w:rPr>
  </w:style>
  <w:style w:type="paragraph" w:customStyle="1" w:styleId="B7791EB4AB4E4E81BBB9885AC3CFED81">
    <w:name w:val="B7791EB4AB4E4E81BBB9885AC3CFED81"/>
    <w:rsid w:val="00C543A9"/>
    <w:pPr>
      <w:spacing w:after="200" w:line="276" w:lineRule="auto"/>
    </w:pPr>
    <w:rPr>
      <w:rFonts w:ascii="Times New Roman" w:eastAsia="Calibri" w:hAnsi="Times New Roman" w:cs="Times New Roman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030E506A2FABD4194A3C57EA7F8859D" ma:contentTypeVersion="0" ma:contentTypeDescription="Create a new document." ma:contentTypeScope="" ma:versionID="4decc757ec6edfc94e0877788edc7810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E1DE680-CD5C-4CCC-91CF-968F9E3FA294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purl.org/dc/dcmitype/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E07FEB2-BF82-4DAF-81F6-A8CC0E7D7C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AEC3FC69-AD3C-4DD8-8B2A-C56250335DF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1</Pages>
  <Words>181</Words>
  <Characters>103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Kentucky HealthCare</Company>
  <LinksUpToDate>false</LinksUpToDate>
  <CharactersWithSpaces>1211</CharactersWithSpaces>
  <SharedDoc>false</SharedDoc>
  <HLinks>
    <vt:vector size="24" baseType="variant">
      <vt:variant>
        <vt:i4>7536647</vt:i4>
      </vt:variant>
      <vt:variant>
        <vt:i4>9</vt:i4>
      </vt:variant>
      <vt:variant>
        <vt:i4>0</vt:i4>
      </vt:variant>
      <vt:variant>
        <vt:i4>5</vt:i4>
      </vt:variant>
      <vt:variant>
        <vt:lpwstr>mailto:Aimee.Hatfield@uky.edu</vt:lpwstr>
      </vt:variant>
      <vt:variant>
        <vt:lpwstr/>
      </vt:variant>
      <vt:variant>
        <vt:i4>3407902</vt:i4>
      </vt:variant>
      <vt:variant>
        <vt:i4>6</vt:i4>
      </vt:variant>
      <vt:variant>
        <vt:i4>0</vt:i4>
      </vt:variant>
      <vt:variant>
        <vt:i4>5</vt:i4>
      </vt:variant>
      <vt:variant>
        <vt:lpwstr>mailto:Vanessa.Webb-Brown@uky.edu</vt:lpwstr>
      </vt:variant>
      <vt:variant>
        <vt:lpwstr/>
      </vt:variant>
      <vt:variant>
        <vt:i4>6160426</vt:i4>
      </vt:variant>
      <vt:variant>
        <vt:i4>3</vt:i4>
      </vt:variant>
      <vt:variant>
        <vt:i4>0</vt:i4>
      </vt:variant>
      <vt:variant>
        <vt:i4>5</vt:i4>
      </vt:variant>
      <vt:variant>
        <vt:lpwstr>mailto:Harold.Brown@uky.edu</vt:lpwstr>
      </vt:variant>
      <vt:variant>
        <vt:lpwstr/>
      </vt:variant>
      <vt:variant>
        <vt:i4>6160426</vt:i4>
      </vt:variant>
      <vt:variant>
        <vt:i4>0</vt:i4>
      </vt:variant>
      <vt:variant>
        <vt:i4>0</vt:i4>
      </vt:variant>
      <vt:variant>
        <vt:i4>5</vt:i4>
      </vt:variant>
      <vt:variant>
        <vt:lpwstr>mailto:Harold.Brown@uky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mb</dc:creator>
  <cp:keywords/>
  <cp:lastModifiedBy>Brown, Harold E.</cp:lastModifiedBy>
  <cp:revision>8</cp:revision>
  <cp:lastPrinted>2017-04-04T13:06:00Z</cp:lastPrinted>
  <dcterms:created xsi:type="dcterms:W3CDTF">2021-08-26T17:23:00Z</dcterms:created>
  <dcterms:modified xsi:type="dcterms:W3CDTF">2021-09-09T19:59:00Z</dcterms:modified>
</cp:coreProperties>
</file>